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830AB" w:rsidRPr="00EE5BA7" w:rsidRDefault="00C830AB" w:rsidP="00D219F2">
      <w:pPr>
        <w:pStyle w:val="Header"/>
        <w:pBdr>
          <w:bottom w:val="single" w:sz="4" w:space="1" w:color="auto"/>
        </w:pBdr>
        <w:ind w:left="1704" w:hanging="1704"/>
        <w:rPr>
          <w:b w:val="0"/>
          <w:i/>
          <w:sz w:val="24"/>
          <w:highlight w:val="yellow"/>
        </w:rPr>
      </w:pPr>
      <w:r w:rsidRPr="00EF371D">
        <w:rPr>
          <w:sz w:val="24"/>
        </w:rPr>
        <w:t>3GPP TSG-SA WG4 Meeting #13</w:t>
      </w:r>
      <w:r w:rsidR="00D219F2">
        <w:rPr>
          <w:sz w:val="24"/>
        </w:rPr>
        <w:t>4</w:t>
      </w:r>
      <w:r w:rsidRPr="00EF371D">
        <w:rPr>
          <w:i/>
          <w:sz w:val="24"/>
        </w:rPr>
        <w:tab/>
      </w:r>
      <w:r w:rsidRPr="00EF371D">
        <w:rPr>
          <w:i/>
          <w:sz w:val="24"/>
        </w:rPr>
        <w:tab/>
      </w:r>
      <w:r>
        <w:rPr>
          <w:i/>
          <w:sz w:val="24"/>
        </w:rPr>
        <w:tab/>
      </w:r>
      <w:r>
        <w:rPr>
          <w:i/>
          <w:sz w:val="24"/>
        </w:rPr>
        <w:tab/>
      </w:r>
      <w:r>
        <w:rPr>
          <w:i/>
          <w:sz w:val="24"/>
        </w:rPr>
        <w:tab/>
      </w:r>
      <w:r>
        <w:rPr>
          <w:i/>
          <w:sz w:val="24"/>
        </w:rPr>
        <w:tab/>
      </w:r>
      <w:r>
        <w:rPr>
          <w:i/>
          <w:sz w:val="24"/>
        </w:rPr>
        <w:tab/>
      </w:r>
      <w:r>
        <w:rPr>
          <w:i/>
          <w:sz w:val="24"/>
        </w:rPr>
        <w:tab/>
      </w:r>
      <w:r>
        <w:rPr>
          <w:i/>
          <w:sz w:val="24"/>
        </w:rPr>
        <w:tab/>
      </w:r>
      <w:r>
        <w:rPr>
          <w:i/>
          <w:sz w:val="24"/>
        </w:rPr>
        <w:tab/>
      </w:r>
      <w:r>
        <w:rPr>
          <w:i/>
          <w:sz w:val="24"/>
        </w:rPr>
        <w:tab/>
      </w:r>
      <w:r>
        <w:rPr>
          <w:i/>
          <w:sz w:val="24"/>
        </w:rPr>
        <w:tab/>
      </w:r>
      <w:r w:rsidR="00826BEE">
        <w:rPr>
          <w:i/>
          <w:sz w:val="24"/>
        </w:rPr>
        <w:t xml:space="preserve">    </w:t>
      </w:r>
      <w:bookmarkStart w:id="0" w:name="_GoBack"/>
      <w:r w:rsidR="00826BEE">
        <w:rPr>
          <w:i/>
          <w:sz w:val="24"/>
        </w:rPr>
        <w:t>S4-</w:t>
      </w:r>
      <w:r w:rsidR="00826BEE" w:rsidRPr="00D219F2">
        <w:rPr>
          <w:sz w:val="24"/>
        </w:rPr>
        <w:t>251284</w:t>
      </w:r>
      <w:bookmarkEnd w:id="0"/>
      <w:r>
        <w:rPr>
          <w:i/>
          <w:sz w:val="24"/>
        </w:rPr>
        <w:tab/>
      </w:r>
      <w:r>
        <w:rPr>
          <w:i/>
          <w:sz w:val="24"/>
        </w:rPr>
        <w:tab/>
      </w:r>
    </w:p>
    <w:p w:rsidR="00C830AB" w:rsidRDefault="00D219F2" w:rsidP="00C830AB">
      <w:pPr>
        <w:pStyle w:val="Header"/>
        <w:pBdr>
          <w:bottom w:val="single" w:sz="4" w:space="1" w:color="auto"/>
        </w:pBdr>
        <w:tabs>
          <w:tab w:val="right" w:pos="9638"/>
        </w:tabs>
        <w:rPr>
          <w:sz w:val="24"/>
        </w:rPr>
      </w:pPr>
      <w:r>
        <w:rPr>
          <w:sz w:val="24"/>
        </w:rPr>
        <w:t xml:space="preserve">Dallas, </w:t>
      </w:r>
      <w:r w:rsidR="009B42C7">
        <w:rPr>
          <w:sz w:val="24"/>
        </w:rPr>
        <w:t>United States</w:t>
      </w:r>
      <w:r w:rsidR="00084C73">
        <w:rPr>
          <w:sz w:val="24"/>
        </w:rPr>
        <w:t xml:space="preserve"> </w:t>
      </w:r>
      <w:r>
        <w:rPr>
          <w:sz w:val="24"/>
        </w:rPr>
        <w:t>17</w:t>
      </w:r>
      <w:r w:rsidR="00084C73">
        <w:rPr>
          <w:sz w:val="24"/>
        </w:rPr>
        <w:t xml:space="preserve"> – </w:t>
      </w:r>
      <w:r>
        <w:rPr>
          <w:sz w:val="24"/>
        </w:rPr>
        <w:t>21</w:t>
      </w:r>
      <w:r w:rsidR="00084C73">
        <w:rPr>
          <w:sz w:val="24"/>
        </w:rPr>
        <w:t xml:space="preserve"> </w:t>
      </w:r>
      <w:r>
        <w:rPr>
          <w:sz w:val="24"/>
        </w:rPr>
        <w:t>November</w:t>
      </w:r>
      <w:r w:rsidR="00C830AB" w:rsidRPr="00EF371D">
        <w:rPr>
          <w:sz w:val="24"/>
        </w:rPr>
        <w:t xml:space="preserve"> 2025</w:t>
      </w:r>
      <w:r w:rsidR="00826BEE">
        <w:rPr>
          <w:sz w:val="24"/>
        </w:rPr>
        <w:t xml:space="preserve">          </w:t>
      </w:r>
      <w:r>
        <w:rPr>
          <w:sz w:val="24"/>
        </w:rPr>
        <w:t>In revision of</w:t>
      </w:r>
      <w:r w:rsidR="00826BEE">
        <w:rPr>
          <w:sz w:val="24"/>
        </w:rPr>
        <w:t xml:space="preserve"> </w:t>
      </w:r>
      <w:r w:rsidR="00826BEE" w:rsidRPr="00951285">
        <w:rPr>
          <w:sz w:val="24"/>
        </w:rPr>
        <w:t>S4-251760</w:t>
      </w:r>
      <w:r>
        <w:rPr>
          <w:sz w:val="24"/>
        </w:rPr>
        <w:tab/>
      </w:r>
    </w:p>
    <w:p w:rsidR="00C830AB" w:rsidRPr="002F33FC" w:rsidRDefault="00C830AB" w:rsidP="00C830AB">
      <w:pPr>
        <w:pStyle w:val="Header"/>
        <w:pBdr>
          <w:bottom w:val="single" w:sz="4" w:space="1" w:color="auto"/>
        </w:pBdr>
        <w:tabs>
          <w:tab w:val="right" w:pos="9638"/>
        </w:tabs>
        <w:rPr>
          <w:b w:val="0"/>
          <w:sz w:val="24"/>
        </w:rPr>
      </w:pPr>
    </w:p>
    <w:p w:rsidR="00964E25" w:rsidRPr="002E59DB" w:rsidRDefault="00964E25" w:rsidP="00964E25">
      <w:pPr>
        <w:tabs>
          <w:tab w:val="right" w:pos="9356"/>
        </w:tabs>
        <w:rPr>
          <w:rFonts w:ascii="Arial" w:hAnsi="Arial" w:cs="Arial"/>
          <w:highlight w:val="yellow"/>
        </w:rPr>
      </w:pPr>
    </w:p>
    <w:p w:rsidR="008F3A5B" w:rsidRPr="002E59DB" w:rsidRDefault="008F3A5B" w:rsidP="008F3A5B">
      <w:pPr>
        <w:tabs>
          <w:tab w:val="left" w:pos="2268"/>
        </w:tabs>
        <w:rPr>
          <w:rFonts w:ascii="Arial" w:hAnsi="Arial" w:cs="Arial"/>
          <w:highlight w:val="yellow"/>
        </w:rPr>
      </w:pPr>
      <w:r w:rsidRPr="00C830AB">
        <w:rPr>
          <w:rFonts w:ascii="Arial" w:hAnsi="Arial" w:cs="Arial"/>
          <w:b/>
        </w:rPr>
        <w:t>Source:</w:t>
      </w:r>
      <w:r w:rsidRPr="00C830AB">
        <w:rPr>
          <w:rFonts w:ascii="Arial" w:hAnsi="Arial" w:cs="Arial"/>
        </w:rPr>
        <w:t xml:space="preserve"> </w:t>
      </w:r>
      <w:r w:rsidRPr="00C830AB">
        <w:rPr>
          <w:rFonts w:ascii="Arial" w:hAnsi="Arial" w:cs="Arial"/>
        </w:rPr>
        <w:tab/>
      </w:r>
      <w:r w:rsidR="00AD51E5">
        <w:rPr>
          <w:rFonts w:ascii="Arial" w:hAnsi="Arial" w:cs="Arial"/>
          <w:bCs/>
        </w:rPr>
        <w:t>Huawei, HiSilicon</w:t>
      </w:r>
      <w:r w:rsidR="00C830AB" w:rsidRPr="00C830AB">
        <w:rPr>
          <w:rFonts w:ascii="Arial" w:hAnsi="Arial" w:cs="Arial"/>
          <w:bCs/>
        </w:rPr>
        <w:t xml:space="preserve"> </w:t>
      </w:r>
    </w:p>
    <w:p w:rsidR="008F3A5B" w:rsidRPr="00C830AB" w:rsidRDefault="008F3A5B" w:rsidP="008E48BF">
      <w:pPr>
        <w:tabs>
          <w:tab w:val="left" w:pos="2268"/>
        </w:tabs>
        <w:ind w:left="2268" w:hanging="2268"/>
        <w:rPr>
          <w:rFonts w:ascii="Arial" w:hAnsi="Arial" w:cs="Arial"/>
        </w:rPr>
      </w:pPr>
      <w:r w:rsidRPr="00C830AB">
        <w:rPr>
          <w:rFonts w:ascii="Arial" w:hAnsi="Arial" w:cs="Arial"/>
          <w:b/>
        </w:rPr>
        <w:t xml:space="preserve">Title: </w:t>
      </w:r>
      <w:r w:rsidRPr="00C830AB">
        <w:rPr>
          <w:rFonts w:ascii="Arial" w:hAnsi="Arial" w:cs="Arial"/>
          <w:b/>
        </w:rPr>
        <w:tab/>
      </w:r>
      <w:r w:rsidR="003B18C7">
        <w:t>FS_DCTC_eQOS_MED</w:t>
      </w:r>
      <w:r w:rsidR="003B18C7" w:rsidRPr="00C830AB">
        <w:rPr>
          <w:rFonts w:ascii="Arial" w:hAnsi="Arial" w:cs="Arial"/>
          <w:lang w:val="en-GB" w:eastAsia="zh-CN"/>
        </w:rPr>
        <w:t xml:space="preserve"> </w:t>
      </w:r>
      <w:r w:rsidR="00C830AB" w:rsidRPr="00C830AB">
        <w:rPr>
          <w:rFonts w:ascii="Arial" w:hAnsi="Arial" w:cs="Arial"/>
          <w:lang w:val="en-GB" w:eastAsia="zh-CN"/>
        </w:rPr>
        <w:t>draft</w:t>
      </w:r>
      <w:r w:rsidR="00902DEF" w:rsidRPr="00C830AB">
        <w:rPr>
          <w:rFonts w:ascii="Arial" w:hAnsi="Arial" w:cs="Arial"/>
          <w:lang w:val="en-GB"/>
        </w:rPr>
        <w:t xml:space="preserve"> </w:t>
      </w:r>
      <w:r w:rsidR="008E48BF" w:rsidRPr="00C830AB">
        <w:rPr>
          <w:rFonts w:ascii="Arial" w:hAnsi="Arial" w:cs="Arial"/>
          <w:lang w:val="en-NL"/>
        </w:rPr>
        <w:t>Time</w:t>
      </w:r>
      <w:r w:rsidR="00B04DF1" w:rsidRPr="00C830AB">
        <w:rPr>
          <w:rFonts w:ascii="Arial" w:hAnsi="Arial" w:cs="Arial"/>
          <w:lang w:val="en-NL"/>
        </w:rPr>
        <w:t xml:space="preserve"> </w:t>
      </w:r>
      <w:r w:rsidR="008E48BF" w:rsidRPr="00C830AB">
        <w:rPr>
          <w:rFonts w:ascii="Arial" w:hAnsi="Arial" w:cs="Arial"/>
          <w:lang w:val="en-NL"/>
        </w:rPr>
        <w:t xml:space="preserve">plan </w:t>
      </w:r>
      <w:r w:rsidR="00260A55" w:rsidRPr="00C830AB">
        <w:rPr>
          <w:rFonts w:ascii="Arial" w:hAnsi="Arial" w:cs="Arial"/>
        </w:rPr>
        <w:t>v.</w:t>
      </w:r>
      <w:r w:rsidR="00B20FCF" w:rsidRPr="00C830AB">
        <w:rPr>
          <w:rFonts w:ascii="Arial" w:hAnsi="Arial" w:cs="Arial"/>
        </w:rPr>
        <w:t xml:space="preserve"> </w:t>
      </w:r>
      <w:r w:rsidR="00260A55" w:rsidRPr="00C830AB">
        <w:rPr>
          <w:rFonts w:ascii="Arial" w:hAnsi="Arial" w:cs="Arial"/>
        </w:rPr>
        <w:t>0.</w:t>
      </w:r>
      <w:r w:rsidR="00826BEE">
        <w:rPr>
          <w:rFonts w:ascii="Arial" w:hAnsi="Arial" w:cs="Arial"/>
        </w:rPr>
        <w:t>2</w:t>
      </w:r>
      <w:r w:rsidR="00260A55" w:rsidRPr="00C830AB">
        <w:rPr>
          <w:rFonts w:ascii="Arial" w:hAnsi="Arial" w:cs="Arial"/>
        </w:rPr>
        <w:t>.</w:t>
      </w:r>
      <w:r w:rsidR="00826BEE">
        <w:rPr>
          <w:rFonts w:ascii="Arial" w:hAnsi="Arial" w:cs="Arial"/>
        </w:rPr>
        <w:t>0</w:t>
      </w:r>
    </w:p>
    <w:p w:rsidR="008F3A5B" w:rsidRPr="00C830AB" w:rsidRDefault="008F3A5B" w:rsidP="008F3A5B">
      <w:pPr>
        <w:tabs>
          <w:tab w:val="left" w:pos="2268"/>
        </w:tabs>
        <w:rPr>
          <w:rFonts w:ascii="Arial" w:hAnsi="Arial" w:cs="Arial"/>
        </w:rPr>
      </w:pPr>
      <w:r w:rsidRPr="00C830AB">
        <w:rPr>
          <w:rFonts w:ascii="Arial" w:hAnsi="Arial" w:cs="Arial"/>
          <w:b/>
        </w:rPr>
        <w:t>Document for</w:t>
      </w:r>
      <w:r w:rsidRPr="00C830AB">
        <w:rPr>
          <w:rFonts w:ascii="Arial" w:hAnsi="Arial" w:cs="Arial"/>
          <w:b/>
        </w:rPr>
        <w:tab/>
      </w:r>
      <w:r w:rsidR="00345D64" w:rsidRPr="00C830AB">
        <w:rPr>
          <w:rFonts w:ascii="Arial" w:hAnsi="Arial" w:cs="Arial"/>
        </w:rPr>
        <w:t>Agreement</w:t>
      </w:r>
    </w:p>
    <w:p w:rsidR="00934302" w:rsidRPr="00576392" w:rsidRDefault="00934302" w:rsidP="00934302">
      <w:pPr>
        <w:tabs>
          <w:tab w:val="left" w:pos="2268"/>
        </w:tabs>
        <w:rPr>
          <w:rFonts w:ascii="Arial" w:hAnsi="Arial"/>
        </w:rPr>
      </w:pPr>
      <w:r w:rsidRPr="00C830AB">
        <w:rPr>
          <w:rFonts w:ascii="Arial" w:hAnsi="Arial"/>
          <w:b/>
        </w:rPr>
        <w:t>Agenda item:</w:t>
      </w:r>
      <w:r w:rsidRPr="00C830AB">
        <w:rPr>
          <w:rFonts w:ascii="Arial" w:hAnsi="Arial"/>
        </w:rPr>
        <w:t xml:space="preserve"> </w:t>
      </w:r>
      <w:r w:rsidRPr="00C830AB">
        <w:rPr>
          <w:rFonts w:ascii="Arial" w:hAnsi="Arial"/>
        </w:rPr>
        <w:tab/>
      </w:r>
      <w:r w:rsidR="009B42C7">
        <w:rPr>
          <w:rFonts w:ascii="Arial" w:hAnsi="Arial"/>
          <w:color w:val="000000"/>
        </w:rPr>
        <w:t>10</w:t>
      </w:r>
      <w:r w:rsidR="00AD51E5">
        <w:rPr>
          <w:rFonts w:ascii="Arial" w:hAnsi="Arial"/>
          <w:color w:val="000000"/>
        </w:rPr>
        <w:t>.</w:t>
      </w:r>
      <w:r w:rsidR="009B42C7">
        <w:rPr>
          <w:rFonts w:ascii="Arial" w:hAnsi="Arial"/>
          <w:color w:val="000000"/>
        </w:rPr>
        <w:t>6</w:t>
      </w:r>
    </w:p>
    <w:p w:rsidR="00934302" w:rsidRDefault="00934302" w:rsidP="008F3A5B">
      <w:pPr>
        <w:tabs>
          <w:tab w:val="left" w:pos="2268"/>
        </w:tabs>
        <w:rPr>
          <w:rFonts w:ascii="Arial" w:hAnsi="Arial" w:cs="Arial"/>
        </w:rPr>
      </w:pPr>
    </w:p>
    <w:p w:rsidR="00260A55" w:rsidRDefault="00260A55" w:rsidP="00F64773"/>
    <w:p w:rsidR="00260A55" w:rsidRPr="00260A55" w:rsidRDefault="00260A55" w:rsidP="002A4D40"/>
    <w:p w:rsidR="008F3A5B" w:rsidRPr="00576392" w:rsidRDefault="008F3A5B" w:rsidP="008F3A5B">
      <w:pPr>
        <w:pStyle w:val="Heading1"/>
      </w:pPr>
      <w:r w:rsidRPr="00576392">
        <w:t>Introduction</w:t>
      </w:r>
    </w:p>
    <w:p w:rsidR="002E59DB" w:rsidRPr="00AD51E5" w:rsidRDefault="00934302" w:rsidP="003B18C7">
      <w:pPr>
        <w:jc w:val="both"/>
      </w:pPr>
      <w:r w:rsidRPr="00AD51E5">
        <w:t xml:space="preserve">This document contains the Time Plan related to </w:t>
      </w:r>
      <w:del w:id="1" w:author="Rufael Mekuria" w:date="2026-02-10T10:28:00Z">
        <w:r w:rsidRPr="00AD51E5" w:rsidDel="00826BEE">
          <w:delText xml:space="preserve">the </w:delText>
        </w:r>
        <w:r w:rsidR="002470FD" w:rsidRPr="00AD51E5" w:rsidDel="00826BEE">
          <w:delText xml:space="preserve">proposed new </w:delText>
        </w:r>
      </w:del>
      <w:r w:rsidR="00AD51E5" w:rsidRPr="00AD51E5">
        <w:t>Study</w:t>
      </w:r>
      <w:r w:rsidR="003B18C7">
        <w:t xml:space="preserve"> Item </w:t>
      </w:r>
      <w:bookmarkStart w:id="2" w:name="_Hlk29478085"/>
      <w:r w:rsidR="003B18C7">
        <w:t>FS_</w:t>
      </w:r>
      <w:bookmarkEnd w:id="2"/>
      <w:r w:rsidR="003B18C7">
        <w:t>DCTC_eQOS_MED.</w:t>
      </w:r>
    </w:p>
    <w:p w:rsidR="00791EF9" w:rsidRPr="003B18C7" w:rsidRDefault="00791EF9" w:rsidP="003B18C7">
      <w:pPr>
        <w:rPr>
          <w:bCs/>
          <w:color w:val="000000"/>
        </w:rPr>
      </w:pPr>
    </w:p>
    <w:p w:rsidR="008F3A5B" w:rsidRPr="00576392" w:rsidRDefault="0083433F" w:rsidP="008F3A5B">
      <w:pPr>
        <w:pStyle w:val="Heading1"/>
      </w:pPr>
      <w:r w:rsidRPr="0083433F">
        <w:t>Time and Work Plan</w:t>
      </w:r>
    </w:p>
    <w:p w:rsidR="00350BD5" w:rsidRDefault="009710B8" w:rsidP="00350BD5">
      <w:pPr>
        <w:jc w:val="both"/>
      </w:pPr>
      <w:r w:rsidRPr="00A779BC">
        <w:t xml:space="preserve">The following </w:t>
      </w:r>
      <w:r w:rsidR="005A5E87" w:rsidRPr="00A779BC">
        <w:t>time</w:t>
      </w:r>
      <w:r w:rsidR="001A5EFF" w:rsidRPr="00A779BC">
        <w:t xml:space="preserve"> </w:t>
      </w:r>
      <w:r w:rsidR="0076788B">
        <w:t xml:space="preserve">and work </w:t>
      </w:r>
      <w:r w:rsidR="008F3A5B" w:rsidRPr="00A779BC">
        <w:t xml:space="preserve">plan </w:t>
      </w:r>
      <w:r w:rsidR="005A5E87" w:rsidRPr="00A779BC">
        <w:t>fo</w:t>
      </w:r>
      <w:r w:rsidR="00BD1D47" w:rsidRPr="00A779BC">
        <w:t xml:space="preserve">r </w:t>
      </w:r>
      <w:r w:rsidR="001A5EFF" w:rsidRPr="00A779BC">
        <w:t xml:space="preserve">the </w:t>
      </w:r>
      <w:r w:rsidR="003B18C7">
        <w:t xml:space="preserve">FS_DCTC_eQOS_MED </w:t>
      </w:r>
      <w:r w:rsidR="00B82372">
        <w:t>work item</w:t>
      </w:r>
      <w:r w:rsidR="00EA3556" w:rsidRPr="00A779BC">
        <w:t xml:space="preserve"> </w:t>
      </w:r>
      <w:r w:rsidR="008F3A5B" w:rsidRPr="00A779BC">
        <w:t>is proposed</w:t>
      </w:r>
      <w:r w:rsidR="001A5EFF" w:rsidRPr="00A779BC">
        <w:t xml:space="preserve">. </w:t>
      </w:r>
      <w:r w:rsidR="0076788B">
        <w:t xml:space="preserve">This work item </w:t>
      </w:r>
      <w:r w:rsidR="00A779BC">
        <w:t>is expected to be completed by SA</w:t>
      </w:r>
      <w:r w:rsidR="00D219F2">
        <w:t xml:space="preserve"> WG</w:t>
      </w:r>
      <w:r w:rsidR="00A779BC">
        <w:t xml:space="preserve">4 by </w:t>
      </w:r>
      <w:r w:rsidR="00DA6CF8">
        <w:t xml:space="preserve">September </w:t>
      </w:r>
      <w:r w:rsidR="00A779BC">
        <w:t>202</w:t>
      </w:r>
      <w:r w:rsidR="00B82372">
        <w:t>6</w:t>
      </w:r>
      <w:r w:rsidR="00A779BC">
        <w:t xml:space="preserve">. </w:t>
      </w:r>
      <w:r w:rsidR="00910770">
        <w:t>The agreed working mode is to proceed with individual CRs.</w:t>
      </w:r>
    </w:p>
    <w:p w:rsidR="0080256C" w:rsidRPr="00576392" w:rsidRDefault="0080256C" w:rsidP="008F3A5B"/>
    <w:tbl>
      <w:tblPr>
        <w:tblW w:w="5487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1903"/>
        <w:gridCol w:w="8352"/>
      </w:tblGrid>
      <w:tr w:rsidR="008F3A5B" w:rsidRPr="00C61877" w:rsidTr="00D669E6">
        <w:trPr>
          <w:trHeight w:val="669"/>
        </w:trPr>
        <w:tc>
          <w:tcPr>
            <w:tcW w:w="928" w:type="pct"/>
            <w:shd w:val="clear" w:color="auto" w:fill="auto"/>
          </w:tcPr>
          <w:p w:rsidR="008F3A5B" w:rsidRPr="00A779BC" w:rsidRDefault="008F3A5B" w:rsidP="00C61877">
            <w:pPr>
              <w:pStyle w:val="Heading"/>
              <w:tabs>
                <w:tab w:val="left" w:pos="7200"/>
              </w:tabs>
              <w:spacing w:before="120" w:line="240" w:lineRule="auto"/>
              <w:ind w:left="0" w:firstLine="0"/>
              <w:rPr>
                <w:rFonts w:ascii="Times New Roman" w:hAnsi="Times New Roman"/>
                <w:bCs/>
                <w:color w:val="000000"/>
                <w:sz w:val="24"/>
              </w:rPr>
            </w:pPr>
            <w:r w:rsidRPr="00A779BC">
              <w:rPr>
                <w:rFonts w:ascii="Times New Roman" w:hAnsi="Times New Roman"/>
                <w:bCs/>
                <w:color w:val="000000"/>
                <w:sz w:val="24"/>
              </w:rPr>
              <w:t>Meeting</w:t>
            </w:r>
            <w:r w:rsidR="00560755" w:rsidRPr="00A779BC">
              <w:rPr>
                <w:rFonts w:ascii="Times New Roman" w:hAnsi="Times New Roman"/>
                <w:bCs/>
                <w:color w:val="000000"/>
                <w:sz w:val="24"/>
              </w:rPr>
              <w:t>/Telcos</w:t>
            </w:r>
          </w:p>
        </w:tc>
        <w:tc>
          <w:tcPr>
            <w:tcW w:w="4072" w:type="pct"/>
            <w:tcBorders>
              <w:bottom w:val="single" w:sz="4" w:space="0" w:color="000000"/>
            </w:tcBorders>
            <w:shd w:val="clear" w:color="auto" w:fill="auto"/>
          </w:tcPr>
          <w:p w:rsidR="008F3A5B" w:rsidRPr="00A779BC" w:rsidRDefault="008F3A5B" w:rsidP="00C61877">
            <w:pPr>
              <w:spacing w:before="120"/>
              <w:rPr>
                <w:bCs/>
                <w:color w:val="000000"/>
              </w:rPr>
            </w:pPr>
          </w:p>
        </w:tc>
      </w:tr>
      <w:tr w:rsidR="0083433F" w:rsidRPr="00C61877" w:rsidTr="00B82372">
        <w:tc>
          <w:tcPr>
            <w:tcW w:w="928" w:type="pct"/>
          </w:tcPr>
          <w:p w:rsidR="0083433F" w:rsidRPr="00A779BC" w:rsidRDefault="0083433F" w:rsidP="0083433F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rFonts w:ascii="Times New Roman" w:hAnsi="Times New Roman"/>
                <w:bCs/>
                <w:color w:val="000000"/>
                <w:sz w:val="24"/>
              </w:rPr>
            </w:pPr>
          </w:p>
        </w:tc>
        <w:tc>
          <w:tcPr>
            <w:tcW w:w="4072" w:type="pct"/>
            <w:tcBorders>
              <w:bottom w:val="single" w:sz="4" w:space="0" w:color="000000"/>
            </w:tcBorders>
            <w:shd w:val="clear" w:color="auto" w:fill="auto"/>
          </w:tcPr>
          <w:p w:rsidR="0083433F" w:rsidRPr="00A779BC" w:rsidRDefault="0083433F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</w:p>
        </w:tc>
      </w:tr>
      <w:tr w:rsidR="002D2F47" w:rsidRPr="00C61877" w:rsidTr="00B82372">
        <w:tc>
          <w:tcPr>
            <w:tcW w:w="928" w:type="pct"/>
            <w:shd w:val="clear" w:color="auto" w:fill="auto"/>
          </w:tcPr>
          <w:p w:rsidR="002D2F47" w:rsidRPr="00A779BC" w:rsidRDefault="002D2F47" w:rsidP="002D2F47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SA4#13</w:t>
            </w:r>
            <w:r w:rsidR="00B8237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4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meeting (</w:t>
            </w:r>
            <w:r w:rsidR="00B8237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17-21 November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2025)</w:t>
            </w:r>
          </w:p>
        </w:tc>
        <w:tc>
          <w:tcPr>
            <w:tcW w:w="4072" w:type="pct"/>
            <w:tcBorders>
              <w:bottom w:val="single" w:sz="4" w:space="0" w:color="000000"/>
            </w:tcBorders>
            <w:shd w:val="clear" w:color="auto" w:fill="auto"/>
          </w:tcPr>
          <w:p w:rsidR="00AD51E5" w:rsidRDefault="00AD51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Prepare a draft skeleton </w:t>
            </w:r>
            <w:r w:rsidR="00D219F2"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for</w:t>
            </w: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 the technical report</w:t>
            </w:r>
          </w:p>
          <w:p w:rsidR="00951285" w:rsidRDefault="0095128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Add the use cases relevant for 3GPP</w:t>
            </w:r>
          </w:p>
          <w:p w:rsidR="009B5709" w:rsidRDefault="00CC23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Start objectives </w:t>
            </w:r>
            <w:r w:rsidR="009B42C7"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1 </w:t>
            </w: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and </w:t>
            </w:r>
            <w:r w:rsidR="009B42C7"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2</w:t>
            </w:r>
            <w:r w:rsidR="00601309"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.</w:t>
            </w:r>
          </w:p>
          <w:p w:rsidR="002D2F47" w:rsidRDefault="002D2F47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Update the time plan.</w:t>
            </w:r>
          </w:p>
          <w:p w:rsidR="00D219F2" w:rsidRDefault="00D219F2" w:rsidP="00D219F2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Review responses related liaisons if received.</w:t>
            </w:r>
          </w:p>
          <w:p w:rsidR="00D219F2" w:rsidRPr="00CC23E5" w:rsidRDefault="00D219F2" w:rsidP="00D219F2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Work on the TR</w:t>
            </w:r>
          </w:p>
        </w:tc>
      </w:tr>
      <w:tr w:rsidR="0054214D" w:rsidRPr="00C61877" w:rsidTr="00B82372">
        <w:tc>
          <w:tcPr>
            <w:tcW w:w="928" w:type="pct"/>
            <w:shd w:val="clear" w:color="auto" w:fill="auto"/>
          </w:tcPr>
          <w:p w:rsidR="00A13187" w:rsidRPr="00B82372" w:rsidRDefault="00A13187" w:rsidP="00A13187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B8237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SA4 RTC SWG Telco </w:t>
            </w:r>
          </w:p>
          <w:p w:rsidR="00A13187" w:rsidRPr="00B82372" w:rsidRDefault="00A13187" w:rsidP="00B82372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B8237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(</w:t>
            </w:r>
            <w:r w:rsidR="00B82372" w:rsidRPr="00B8237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date TBD</w:t>
            </w:r>
            <w:r w:rsidRPr="00B8237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). </w:t>
            </w:r>
          </w:p>
          <w:p w:rsidR="0054214D" w:rsidRDefault="00A13187" w:rsidP="00A13187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B8237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Submission deadline: </w:t>
            </w:r>
            <w:r w:rsidR="00B82372" w:rsidRPr="00B8237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TBD</w:t>
            </w:r>
          </w:p>
        </w:tc>
        <w:tc>
          <w:tcPr>
            <w:tcW w:w="4072" w:type="pct"/>
            <w:tcBorders>
              <w:bottom w:val="single" w:sz="4" w:space="0" w:color="000000"/>
            </w:tcBorders>
            <w:shd w:val="clear" w:color="auto" w:fill="auto"/>
          </w:tcPr>
          <w:p w:rsidR="00A13187" w:rsidRDefault="00CC23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Continue the above</w:t>
            </w:r>
            <w:r w:rsidR="00951285"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 aim to complete objective 1 if possible</w:t>
            </w: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.</w:t>
            </w:r>
          </w:p>
          <w:p w:rsidR="00951285" w:rsidRPr="00B82372" w:rsidRDefault="0095128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Agree on the methodology</w:t>
            </w:r>
          </w:p>
          <w:p w:rsidR="0054214D" w:rsidRPr="00A779BC" w:rsidRDefault="00CC23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Review response</w:t>
            </w:r>
            <w:r w:rsidR="00D219F2"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s</w:t>
            </w: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 to the liaison if received.</w:t>
            </w:r>
          </w:p>
        </w:tc>
      </w:tr>
      <w:tr w:rsidR="002D2F47" w:rsidRPr="00C61877" w:rsidTr="00306ABD">
        <w:tc>
          <w:tcPr>
            <w:tcW w:w="928" w:type="pct"/>
            <w:shd w:val="clear" w:color="auto" w:fill="auto"/>
          </w:tcPr>
          <w:p w:rsidR="002D2F47" w:rsidRDefault="002D2F47" w:rsidP="002D2F47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SA4#13</w:t>
            </w:r>
            <w:r w:rsidR="00B8237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5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meeting (</w:t>
            </w:r>
            <w:r w:rsidR="00B8237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9-13 February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202</w:t>
            </w:r>
            <w:r w:rsidR="00B8237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6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)</w:t>
            </w:r>
          </w:p>
        </w:tc>
        <w:tc>
          <w:tcPr>
            <w:tcW w:w="4072" w:type="pct"/>
            <w:shd w:val="clear" w:color="auto" w:fill="auto"/>
          </w:tcPr>
          <w:p w:rsidR="00CC23E5" w:rsidRDefault="00CC23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Continue objective </w:t>
            </w:r>
            <w:r w:rsidR="009B42C7"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2</w:t>
            </w: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, start objective 3.</w:t>
            </w:r>
          </w:p>
          <w:p w:rsidR="00CC23E5" w:rsidRDefault="00CC23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Prepare and submit corresponding CRs </w:t>
            </w:r>
          </w:p>
          <w:p w:rsidR="002D2F47" w:rsidRDefault="00CC23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Update the time plan.</w:t>
            </w:r>
          </w:p>
          <w:p w:rsidR="00D219F2" w:rsidRDefault="00D219F2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Review related LS responses in case received</w:t>
            </w:r>
          </w:p>
          <w:p w:rsidR="00D219F2" w:rsidRPr="00A779BC" w:rsidRDefault="00D219F2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Work on the TR</w:t>
            </w:r>
          </w:p>
        </w:tc>
      </w:tr>
      <w:tr w:rsidR="00CC23E5" w:rsidRPr="00C61877" w:rsidTr="00306ABD">
        <w:tc>
          <w:tcPr>
            <w:tcW w:w="928" w:type="pct"/>
            <w:shd w:val="clear" w:color="auto" w:fill="auto"/>
          </w:tcPr>
          <w:p w:rsidR="00CC23E5" w:rsidRPr="00CC23E5" w:rsidRDefault="00CC23E5" w:rsidP="00CC23E5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</w:pPr>
            <w:r w:rsidRPr="00CC23E5">
              <w:rPr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  <w:lastRenderedPageBreak/>
              <w:t xml:space="preserve">SA4 RTC SWG Telco </w:t>
            </w:r>
          </w:p>
          <w:p w:rsidR="00CC23E5" w:rsidRPr="00CC23E5" w:rsidRDefault="00CC23E5" w:rsidP="00CC23E5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</w:pPr>
            <w:r w:rsidRPr="00CC23E5">
              <w:rPr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  <w:t xml:space="preserve">(date TBD). </w:t>
            </w:r>
          </w:p>
          <w:p w:rsidR="00CC23E5" w:rsidRDefault="00CC23E5" w:rsidP="00CC23E5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B8237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Submission deadline: TBD</w:t>
            </w:r>
          </w:p>
        </w:tc>
        <w:tc>
          <w:tcPr>
            <w:tcW w:w="4072" w:type="pct"/>
            <w:shd w:val="clear" w:color="auto" w:fill="auto"/>
          </w:tcPr>
          <w:p w:rsidR="00CC23E5" w:rsidRPr="00A779BC" w:rsidRDefault="00CC23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Continue the above.</w:t>
            </w:r>
          </w:p>
        </w:tc>
      </w:tr>
      <w:tr w:rsidR="00791EF9" w:rsidRPr="00C61877" w:rsidTr="00306ABD">
        <w:trPr>
          <w:ins w:id="3" w:author="Rufael Mekuria" w:date="2026-02-10T10:10:00Z"/>
        </w:trPr>
        <w:tc>
          <w:tcPr>
            <w:tcW w:w="928" w:type="pct"/>
            <w:shd w:val="clear" w:color="auto" w:fill="auto"/>
          </w:tcPr>
          <w:p w:rsidR="00791EF9" w:rsidRPr="00CC23E5" w:rsidRDefault="00791EF9" w:rsidP="00791EF9">
            <w:pPr>
              <w:pStyle w:val="ListParagraph"/>
              <w:spacing w:after="160" w:line="257" w:lineRule="auto"/>
              <w:ind w:left="0"/>
              <w:contextualSpacing/>
              <w:rPr>
                <w:ins w:id="4" w:author="Rufael Mekuria" w:date="2026-02-10T10:11:00Z"/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</w:pPr>
            <w:ins w:id="5" w:author="Rufael Mekuria" w:date="2026-02-10T10:11:00Z">
              <w:r w:rsidRPr="00CC23E5">
                <w:rPr>
                  <w:rFonts w:ascii="Times New Roman" w:hAnsi="Times New Roman"/>
                  <w:b/>
                  <w:color w:val="000000"/>
                  <w:sz w:val="24"/>
                  <w:szCs w:val="24"/>
                  <w:lang w:val="fr-FR"/>
                </w:rPr>
                <w:t xml:space="preserve">SA4 RTC SWG Telco </w:t>
              </w:r>
            </w:ins>
            <w:ins w:id="6" w:author="Rufael Mekuria" w:date="2026-02-10T10:13:00Z">
              <w:r>
                <w:rPr>
                  <w:rFonts w:ascii="Times New Roman" w:hAnsi="Times New Roman"/>
                  <w:b/>
                  <w:color w:val="000000"/>
                  <w:sz w:val="24"/>
                  <w:szCs w:val="24"/>
                  <w:lang w:val="fr-FR"/>
                </w:rPr>
                <w:t>4th of March</w:t>
              </w:r>
            </w:ins>
          </w:p>
          <w:p w:rsidR="00791EF9" w:rsidRPr="00CC23E5" w:rsidRDefault="00791EF9" w:rsidP="00791EF9">
            <w:pPr>
              <w:pStyle w:val="ListParagraph"/>
              <w:spacing w:after="160" w:line="257" w:lineRule="auto"/>
              <w:ind w:left="0"/>
              <w:contextualSpacing/>
              <w:rPr>
                <w:ins w:id="7" w:author="Rufael Mekuria" w:date="2026-02-10T10:10:00Z"/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</w:pPr>
          </w:p>
        </w:tc>
        <w:tc>
          <w:tcPr>
            <w:tcW w:w="4072" w:type="pct"/>
            <w:shd w:val="clear" w:color="auto" w:fill="auto"/>
          </w:tcPr>
          <w:p w:rsidR="00791EF9" w:rsidRDefault="00791EF9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ins w:id="8" w:author="Rufael Mekuria" w:date="2026-02-10T10:10:00Z"/>
                <w:rFonts w:ascii="Times New Roman" w:hAnsi="Times New Roman"/>
                <w:b w:val="0"/>
                <w:bCs/>
                <w:color w:val="000000"/>
                <w:sz w:val="24"/>
              </w:rPr>
            </w:pPr>
            <w:ins w:id="9" w:author="Rufael Mekuria" w:date="2026-02-10T10:12:00Z">
              <w:r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t>Continue the above</w:t>
              </w:r>
            </w:ins>
          </w:p>
        </w:tc>
      </w:tr>
      <w:tr w:rsidR="00791EF9" w:rsidRPr="00C61877" w:rsidTr="00306ABD">
        <w:trPr>
          <w:ins w:id="10" w:author="Rufael Mekuria" w:date="2026-02-10T10:10:00Z"/>
        </w:trPr>
        <w:tc>
          <w:tcPr>
            <w:tcW w:w="928" w:type="pct"/>
            <w:shd w:val="clear" w:color="auto" w:fill="auto"/>
          </w:tcPr>
          <w:p w:rsidR="00791EF9" w:rsidRPr="00CC23E5" w:rsidRDefault="00791EF9" w:rsidP="00791EF9">
            <w:pPr>
              <w:pStyle w:val="ListParagraph"/>
              <w:spacing w:after="160" w:line="257" w:lineRule="auto"/>
              <w:ind w:left="0"/>
              <w:contextualSpacing/>
              <w:rPr>
                <w:ins w:id="11" w:author="Rufael Mekuria" w:date="2026-02-10T10:10:00Z"/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</w:pPr>
            <w:ins w:id="12" w:author="Rufael Mekuria" w:date="2026-02-10T10:11:00Z">
              <w:r w:rsidRPr="00CC23E5">
                <w:rPr>
                  <w:rFonts w:ascii="Times New Roman" w:hAnsi="Times New Roman"/>
                  <w:b/>
                  <w:color w:val="000000"/>
                  <w:sz w:val="24"/>
                  <w:szCs w:val="24"/>
                  <w:lang w:val="fr-FR"/>
                </w:rPr>
                <w:t xml:space="preserve">SA4 RTC SWG Telco </w:t>
              </w:r>
            </w:ins>
            <w:ins w:id="13" w:author="Rufael Mekuria" w:date="2026-02-10T10:27:00Z">
              <w:r w:rsidR="00826BEE">
                <w:rPr>
                  <w:rFonts w:ascii="Times New Roman" w:hAnsi="Times New Roman"/>
                  <w:b/>
                  <w:color w:val="000000"/>
                  <w:sz w:val="24"/>
                  <w:szCs w:val="24"/>
                  <w:lang w:val="fr-FR"/>
                </w:rPr>
                <w:t>18th</w:t>
              </w:r>
            </w:ins>
            <w:ins w:id="14" w:author="Rufael Mekuria" w:date="2026-02-10T10:28:00Z">
              <w:r w:rsidR="00826BEE">
                <w:rPr>
                  <w:rFonts w:ascii="Times New Roman" w:hAnsi="Times New Roman"/>
                  <w:b/>
                  <w:color w:val="000000"/>
                  <w:sz w:val="24"/>
                  <w:szCs w:val="24"/>
                  <w:lang w:val="fr-FR"/>
                </w:rPr>
                <w:t xml:space="preserve"> of march</w:t>
              </w:r>
            </w:ins>
          </w:p>
        </w:tc>
        <w:tc>
          <w:tcPr>
            <w:tcW w:w="4072" w:type="pct"/>
            <w:shd w:val="clear" w:color="auto" w:fill="auto"/>
          </w:tcPr>
          <w:p w:rsidR="00791EF9" w:rsidRDefault="00791EF9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ins w:id="15" w:author="Rufael Mekuria" w:date="2026-02-10T10:10:00Z"/>
                <w:rFonts w:ascii="Times New Roman" w:hAnsi="Times New Roman"/>
                <w:b w:val="0"/>
                <w:bCs/>
                <w:color w:val="000000"/>
                <w:sz w:val="24"/>
              </w:rPr>
            </w:pPr>
            <w:ins w:id="16" w:author="Rufael Mekuria" w:date="2026-02-10T10:12:00Z">
              <w:r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t>Continue the above</w:t>
              </w:r>
            </w:ins>
          </w:p>
        </w:tc>
      </w:tr>
      <w:tr w:rsidR="00B82372" w:rsidRPr="00C61877" w:rsidTr="00306ABD">
        <w:tc>
          <w:tcPr>
            <w:tcW w:w="928" w:type="pct"/>
            <w:shd w:val="clear" w:color="auto" w:fill="auto"/>
          </w:tcPr>
          <w:p w:rsidR="00B82372" w:rsidRDefault="00B82372" w:rsidP="002D2F47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del w:id="17" w:author="Rufael Mekuria" w:date="2026-02-10T10:02:00Z">
              <w:r w:rsidDel="00791EF9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>SA#</w:delText>
              </w:r>
              <w:r w:rsidR="00C830AB" w:rsidDel="00791EF9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>111 (march 2026)</w:delText>
              </w:r>
            </w:del>
          </w:p>
        </w:tc>
        <w:tc>
          <w:tcPr>
            <w:tcW w:w="4072" w:type="pct"/>
            <w:shd w:val="clear" w:color="auto" w:fill="auto"/>
          </w:tcPr>
          <w:p w:rsidR="00B82372" w:rsidRPr="00A779BC" w:rsidRDefault="00B82372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del w:id="18" w:author="Rufael Mekuria" w:date="2026-02-10T10:02:00Z">
              <w:r w:rsidDel="00791EF9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delText>Presentation to SA.</w:delText>
              </w:r>
              <w:r w:rsidR="002A4478" w:rsidDel="00791EF9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delText xml:space="preserve"> Present the TR for information</w:delText>
              </w:r>
            </w:del>
          </w:p>
        </w:tc>
      </w:tr>
      <w:tr w:rsidR="002D2F47" w:rsidRPr="00C61877" w:rsidTr="00306ABD">
        <w:tc>
          <w:tcPr>
            <w:tcW w:w="928" w:type="pct"/>
            <w:shd w:val="clear" w:color="auto" w:fill="auto"/>
          </w:tcPr>
          <w:p w:rsidR="002D2F47" w:rsidRDefault="002D2F47" w:rsidP="002D2F47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SA4#13</w:t>
            </w:r>
            <w:r w:rsidR="00B8237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6 or 137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meeting (</w:t>
            </w:r>
            <w:r w:rsidR="00CC23E5" w:rsidRPr="005811A5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April or May</w:t>
            </w:r>
            <w:r w:rsidRPr="005811A5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202</w:t>
            </w:r>
            <w:r w:rsidR="00CC23E5" w:rsidRPr="005811A5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6</w:t>
            </w:r>
            <w:r w:rsidRPr="005811A5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)</w:t>
            </w:r>
          </w:p>
        </w:tc>
        <w:tc>
          <w:tcPr>
            <w:tcW w:w="4072" w:type="pct"/>
            <w:shd w:val="clear" w:color="auto" w:fill="auto"/>
          </w:tcPr>
          <w:p w:rsidR="00CC23E5" w:rsidRDefault="00CC23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Continue </w:t>
            </w:r>
            <w:r w:rsidR="00826BEE"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the above</w:t>
            </w:r>
          </w:p>
          <w:p w:rsidR="00CC23E5" w:rsidRDefault="00CC23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Review response to the liaison if received.</w:t>
            </w:r>
          </w:p>
          <w:p w:rsidR="00CC23E5" w:rsidRDefault="00CC23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Prepare and submit corresponding CRs </w:t>
            </w:r>
          </w:p>
          <w:p w:rsidR="00CC23E5" w:rsidRDefault="00CC23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 w:rsidRPr="00A779BC"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Coordinate work with other 3GPP working groups and external organizations as needed.</w:t>
            </w:r>
          </w:p>
          <w:p w:rsidR="00D219F2" w:rsidRDefault="00D219F2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Work on the TR</w:t>
            </w:r>
          </w:p>
          <w:p w:rsidR="002D2F47" w:rsidRPr="002C1FE4" w:rsidRDefault="00CC23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Update the time plan.</w:t>
            </w:r>
          </w:p>
        </w:tc>
      </w:tr>
      <w:tr w:rsidR="00791EF9" w:rsidRPr="00C61877" w:rsidTr="00306ABD">
        <w:trPr>
          <w:ins w:id="19" w:author="Rufael Mekuria" w:date="2026-02-10T10:09:00Z"/>
        </w:trPr>
        <w:tc>
          <w:tcPr>
            <w:tcW w:w="928" w:type="pct"/>
            <w:shd w:val="clear" w:color="auto" w:fill="auto"/>
          </w:tcPr>
          <w:p w:rsidR="00791EF9" w:rsidRDefault="00791EF9" w:rsidP="002D2F47">
            <w:pPr>
              <w:pStyle w:val="ListParagraph"/>
              <w:spacing w:after="160" w:line="257" w:lineRule="auto"/>
              <w:ind w:left="0"/>
              <w:contextualSpacing/>
              <w:rPr>
                <w:ins w:id="20" w:author="Rufael Mekuria" w:date="2026-02-10T10:09:00Z"/>
                <w:rFonts w:ascii="Times New Roman" w:hAnsi="Times New Roman"/>
                <w:b/>
                <w:color w:val="000000"/>
                <w:sz w:val="24"/>
                <w:szCs w:val="24"/>
              </w:rPr>
            </w:pPr>
            <w:ins w:id="21" w:author="Rufael Mekuria" w:date="2026-02-10T10:09:00Z">
              <w:r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>SA#112 (June 2026) Singapore</w:t>
              </w:r>
            </w:ins>
          </w:p>
        </w:tc>
        <w:tc>
          <w:tcPr>
            <w:tcW w:w="4072" w:type="pct"/>
            <w:shd w:val="clear" w:color="auto" w:fill="auto"/>
          </w:tcPr>
          <w:p w:rsidR="00791EF9" w:rsidRDefault="00791EF9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ins w:id="22" w:author="Rufael Mekuria" w:date="2026-02-10T10:09:00Z"/>
                <w:rFonts w:ascii="Times New Roman" w:hAnsi="Times New Roman"/>
                <w:b w:val="0"/>
                <w:bCs/>
                <w:color w:val="000000"/>
                <w:sz w:val="24"/>
              </w:rPr>
            </w:pPr>
            <w:ins w:id="23" w:author="Rufael Mekuria" w:date="2026-02-10T10:10:00Z">
              <w:r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t>Presentation to SA, present TR for information</w:t>
              </w:r>
            </w:ins>
          </w:p>
        </w:tc>
      </w:tr>
      <w:tr w:rsidR="00B82372" w:rsidRPr="00C61877" w:rsidTr="00306ABD">
        <w:tc>
          <w:tcPr>
            <w:tcW w:w="928" w:type="pct"/>
            <w:shd w:val="clear" w:color="auto" w:fill="auto"/>
          </w:tcPr>
          <w:p w:rsidR="00CC23E5" w:rsidRPr="00CC23E5" w:rsidRDefault="00CC23E5" w:rsidP="00CC23E5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</w:pPr>
            <w:r w:rsidRPr="00CC23E5">
              <w:rPr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  <w:t xml:space="preserve">SA4 RTC SWG Telco </w:t>
            </w:r>
          </w:p>
          <w:p w:rsidR="00CC23E5" w:rsidRPr="00CC23E5" w:rsidRDefault="00CC23E5" w:rsidP="00CC23E5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</w:pPr>
            <w:r w:rsidRPr="00CC23E5">
              <w:rPr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  <w:t xml:space="preserve">(date TBD). </w:t>
            </w:r>
          </w:p>
          <w:p w:rsidR="00B82372" w:rsidRDefault="00CC23E5" w:rsidP="00CC23E5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B8237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Submission deadline: TBD</w:t>
            </w:r>
          </w:p>
        </w:tc>
        <w:tc>
          <w:tcPr>
            <w:tcW w:w="4072" w:type="pct"/>
            <w:shd w:val="clear" w:color="auto" w:fill="auto"/>
          </w:tcPr>
          <w:p w:rsidR="00B82372" w:rsidRDefault="00C830AB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Continue the above.</w:t>
            </w:r>
          </w:p>
          <w:p w:rsidR="00AD51E5" w:rsidRDefault="00AD51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Start objective </w:t>
            </w:r>
            <w:r w:rsidR="00826BEE"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4</w:t>
            </w:r>
          </w:p>
          <w:p w:rsidR="00D219F2" w:rsidRDefault="00D219F2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Work on the TR</w:t>
            </w:r>
          </w:p>
        </w:tc>
      </w:tr>
      <w:tr w:rsidR="00B82372" w:rsidRPr="00C61877" w:rsidTr="00306ABD">
        <w:tc>
          <w:tcPr>
            <w:tcW w:w="928" w:type="pct"/>
            <w:shd w:val="clear" w:color="auto" w:fill="auto"/>
          </w:tcPr>
          <w:p w:rsidR="00B82372" w:rsidRDefault="00DA6CF8" w:rsidP="002D2F47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SA4#137 and</w:t>
            </w:r>
            <w:r w:rsidR="00CC23E5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138 (</w:t>
            </w:r>
            <w:r w:rsidRPr="005811A5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May and</w:t>
            </w:r>
            <w:r w:rsidR="00CC23E5" w:rsidRPr="005811A5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August</w:t>
            </w:r>
            <w:r w:rsidR="00C830AB" w:rsidRPr="005811A5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2026</w:t>
            </w:r>
            <w:r w:rsidR="00CC23E5" w:rsidRPr="005811A5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)</w:t>
            </w:r>
          </w:p>
        </w:tc>
        <w:tc>
          <w:tcPr>
            <w:tcW w:w="4072" w:type="pct"/>
            <w:shd w:val="clear" w:color="auto" w:fill="auto"/>
          </w:tcPr>
          <w:p w:rsidR="00B82372" w:rsidRDefault="00C830AB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Final</w:t>
            </w:r>
            <w:r w:rsidR="00AD51E5"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ize</w:t>
            </w: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 all objectives</w:t>
            </w:r>
          </w:p>
          <w:p w:rsidR="002A4478" w:rsidRDefault="00C830AB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Prepare and submit corresponding CRs</w:t>
            </w:r>
          </w:p>
          <w:p w:rsidR="002A4478" w:rsidRDefault="002A4478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Agree on the work item summary </w:t>
            </w:r>
          </w:p>
          <w:p w:rsidR="00C830AB" w:rsidRPr="00AD51E5" w:rsidRDefault="002A4478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Work on the TR</w:t>
            </w:r>
            <w:r w:rsidR="00C830AB"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 </w:t>
            </w:r>
          </w:p>
        </w:tc>
      </w:tr>
      <w:tr w:rsidR="00B82372" w:rsidRPr="00C61877" w:rsidTr="00306ABD">
        <w:tc>
          <w:tcPr>
            <w:tcW w:w="928" w:type="pct"/>
            <w:shd w:val="clear" w:color="auto" w:fill="auto"/>
          </w:tcPr>
          <w:p w:rsidR="00B82372" w:rsidRDefault="00DA6CF8" w:rsidP="002D2F47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SA#113 </w:t>
            </w:r>
            <w:r w:rsidR="00C830AB" w:rsidRPr="005811A5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September 2026)</w:t>
            </w:r>
          </w:p>
        </w:tc>
        <w:tc>
          <w:tcPr>
            <w:tcW w:w="4072" w:type="pct"/>
            <w:shd w:val="clear" w:color="auto" w:fill="auto"/>
          </w:tcPr>
          <w:p w:rsidR="00B82372" w:rsidRDefault="002A4478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Present the work item summary</w:t>
            </w:r>
          </w:p>
          <w:p w:rsidR="002A4478" w:rsidRDefault="002A4478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Present the TR for approval</w:t>
            </w:r>
          </w:p>
        </w:tc>
      </w:tr>
    </w:tbl>
    <w:p w:rsidR="00D5689B" w:rsidRPr="00D5689B" w:rsidRDefault="00D5689B" w:rsidP="004667A9">
      <w:pPr>
        <w:pStyle w:val="Heading1"/>
        <w:numPr>
          <w:ilvl w:val="0"/>
          <w:numId w:val="0"/>
        </w:numPr>
        <w:rPr>
          <w:szCs w:val="24"/>
        </w:rPr>
      </w:pPr>
    </w:p>
    <w:sectPr w:rsidR="00D5689B" w:rsidRPr="00D5689B">
      <w:footerReference w:type="default" r:id="rId11"/>
      <w:footnotePr>
        <w:numRestart w:val="eachSect"/>
      </w:footnotePr>
      <w:pgSz w:w="11907" w:h="16840" w:code="9"/>
      <w:pgMar w:top="1418" w:right="1134" w:bottom="1134" w:left="1418" w:header="680" w:footer="567" w:gutter="0"/>
      <w:lnNumType w:countBy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928A9" w:rsidRDefault="005928A9">
      <w:r>
        <w:separator/>
      </w:r>
    </w:p>
  </w:endnote>
  <w:endnote w:type="continuationSeparator" w:id="0">
    <w:p w:rsidR="005928A9" w:rsidRDefault="005928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charset w:val="00"/>
    <w:family w:val="roman"/>
    <w:pitch w:val="variable"/>
    <w:sig w:usb0="00000003" w:usb1="00000000" w:usb2="00000000" w:usb3="00000000" w:csb0="00000001" w:csb1="00000000"/>
  </w:font>
  <w:font w:name="Yu Mincho">
    <w:altName w:val="MS Gothic"/>
    <w:charset w:val="80"/>
    <w:family w:val="roman"/>
    <w:pitch w:val="variable"/>
    <w:sig w:usb0="00000000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5500D" w:rsidRDefault="0095500D">
    <w:pPr>
      <w:pStyle w:val="Footer"/>
    </w:pPr>
    <w:r>
      <w:t xml:space="preserve">-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445F1D">
      <w:rPr>
        <w:rStyle w:val="PageNumber"/>
      </w:rPr>
      <w:t>2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445F1D">
      <w:rPr>
        <w:rStyle w:val="PageNumber"/>
      </w:rPr>
      <w:t>2</w:t>
    </w:r>
    <w:r>
      <w:rPr>
        <w:rStyle w:val="PageNumber"/>
      </w:rPr>
      <w:fldChar w:fldCharType="end"/>
    </w:r>
    <w:r>
      <w:rPr>
        <w:rStyle w:val="PageNumber"/>
      </w:rPr>
      <w:t xml:space="preserve"> -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928A9" w:rsidRDefault="005928A9">
      <w:r>
        <w:separator/>
      </w:r>
    </w:p>
  </w:footnote>
  <w:footnote w:type="continuationSeparator" w:id="0">
    <w:p w:rsidR="005928A9" w:rsidRDefault="005928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D510EE"/>
    <w:multiLevelType w:val="hybridMultilevel"/>
    <w:tmpl w:val="F3324C88"/>
    <w:lvl w:ilvl="0" w:tplc="F60A65C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DAB37BC"/>
    <w:multiLevelType w:val="hybridMultilevel"/>
    <w:tmpl w:val="58DC4D7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6070E3"/>
    <w:multiLevelType w:val="hybridMultilevel"/>
    <w:tmpl w:val="0C3842C0"/>
    <w:lvl w:ilvl="0" w:tplc="F60A65C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777" w:hanging="360"/>
      </w:pPr>
    </w:lvl>
    <w:lvl w:ilvl="2" w:tplc="7D86F67E">
      <w:start w:val="1"/>
      <w:numFmt w:val="decimal"/>
      <w:lvlText w:val="%3)"/>
      <w:lvlJc w:val="right"/>
      <w:pPr>
        <w:ind w:left="2520" w:hanging="180"/>
      </w:pPr>
      <w:rPr>
        <w:rFonts w:ascii="Times New Roman" w:eastAsiaTheme="minorEastAsia" w:hAnsi="Times New Roman" w:cs="Times New Roman"/>
      </w:r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6ABA37FE"/>
    <w:multiLevelType w:val="multilevel"/>
    <w:tmpl w:val="6246B3F8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  <w:numIdMacAtCleanup w:val="3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Rufael Mekuria">
    <w15:presenceInfo w15:providerId="AD" w15:userId="S-1-5-21-147214757-305610072-1517763936-1024988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8"/>
  <w:printFractionalCharacterWidth/>
  <w:activeWritingStyle w:appName="MSWord" w:lang="en-US" w:vendorID="64" w:dllVersion="131077" w:nlCheck="1" w:checkStyle="1"/>
  <w:activeWritingStyle w:appName="MSWord" w:lang="en-US" w:vendorID="64" w:dllVersion="131078" w:nlCheck="1" w:checkStyle="1"/>
  <w:activeWritingStyle w:appName="MSWord" w:lang="en-GB" w:vendorID="64" w:dllVersion="131078" w:nlCheck="1" w:checkStyle="1"/>
  <w:activeWritingStyle w:appName="MSWord" w:lang="fr-FR" w:vendorID="64" w:dllVersion="131078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NL" w:vendorID="64" w:dllVersion="0" w:nlCheck="1" w:checkStyle="0"/>
  <w:activeWritingStyle w:appName="MSWord" w:lang="ja-JP" w:vendorID="64" w:dllVersion="0" w:nlCheck="1" w:checkStyle="1"/>
  <w:activeWritingStyle w:appName="MSWord" w:lang="fi-FI" w:vendorID="64" w:dllVersion="0" w:nlCheck="1" w:checkStyle="0"/>
  <w:activeWritingStyle w:appName="MSWord" w:lang="fr-FR" w:vendorID="64" w:dllVersion="0" w:nlCheck="1" w:checkStyle="0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trackRevisions/>
  <w:defaultTabStop w:val="284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3M7AwMjAzszC1MDFT0lEKTi0uzszPAykwqgUAqy0jCiwAAAA="/>
  </w:docVars>
  <w:rsids>
    <w:rsidRoot w:val="00DE63B8"/>
    <w:rsid w:val="0000396A"/>
    <w:rsid w:val="00003CFA"/>
    <w:rsid w:val="000041AB"/>
    <w:rsid w:val="00005ECC"/>
    <w:rsid w:val="0001314D"/>
    <w:rsid w:val="00015F6B"/>
    <w:rsid w:val="000221BE"/>
    <w:rsid w:val="0002281D"/>
    <w:rsid w:val="00024464"/>
    <w:rsid w:val="0002697F"/>
    <w:rsid w:val="00030345"/>
    <w:rsid w:val="000323BE"/>
    <w:rsid w:val="00032676"/>
    <w:rsid w:val="0003303D"/>
    <w:rsid w:val="00036C81"/>
    <w:rsid w:val="000375CC"/>
    <w:rsid w:val="00041D24"/>
    <w:rsid w:val="000434A3"/>
    <w:rsid w:val="00043519"/>
    <w:rsid w:val="00045B9C"/>
    <w:rsid w:val="000469B1"/>
    <w:rsid w:val="0005229A"/>
    <w:rsid w:val="00054330"/>
    <w:rsid w:val="00061102"/>
    <w:rsid w:val="00062B8A"/>
    <w:rsid w:val="00063A5E"/>
    <w:rsid w:val="000653FA"/>
    <w:rsid w:val="00067BAE"/>
    <w:rsid w:val="000734EE"/>
    <w:rsid w:val="00075991"/>
    <w:rsid w:val="000762CD"/>
    <w:rsid w:val="000778C3"/>
    <w:rsid w:val="00080519"/>
    <w:rsid w:val="000816F8"/>
    <w:rsid w:val="00082A32"/>
    <w:rsid w:val="000845B1"/>
    <w:rsid w:val="00084C73"/>
    <w:rsid w:val="000866E0"/>
    <w:rsid w:val="00086EB0"/>
    <w:rsid w:val="00087F15"/>
    <w:rsid w:val="00090358"/>
    <w:rsid w:val="00096086"/>
    <w:rsid w:val="000A321A"/>
    <w:rsid w:val="000A7F62"/>
    <w:rsid w:val="000B00CE"/>
    <w:rsid w:val="000B2BB8"/>
    <w:rsid w:val="000C000E"/>
    <w:rsid w:val="000C08AA"/>
    <w:rsid w:val="000C1384"/>
    <w:rsid w:val="000C290B"/>
    <w:rsid w:val="000C56EF"/>
    <w:rsid w:val="000C6F97"/>
    <w:rsid w:val="000D0A7F"/>
    <w:rsid w:val="000D0C0F"/>
    <w:rsid w:val="000D71FB"/>
    <w:rsid w:val="000E0026"/>
    <w:rsid w:val="000E3031"/>
    <w:rsid w:val="000F44E4"/>
    <w:rsid w:val="000F68AE"/>
    <w:rsid w:val="001020F2"/>
    <w:rsid w:val="001100D5"/>
    <w:rsid w:val="001137DB"/>
    <w:rsid w:val="001148C4"/>
    <w:rsid w:val="00114EE6"/>
    <w:rsid w:val="00116095"/>
    <w:rsid w:val="00125776"/>
    <w:rsid w:val="00131DAB"/>
    <w:rsid w:val="0013390A"/>
    <w:rsid w:val="00135226"/>
    <w:rsid w:val="00135561"/>
    <w:rsid w:val="00136649"/>
    <w:rsid w:val="00146862"/>
    <w:rsid w:val="00150B28"/>
    <w:rsid w:val="001541A4"/>
    <w:rsid w:val="00155704"/>
    <w:rsid w:val="0016048E"/>
    <w:rsid w:val="00162E2C"/>
    <w:rsid w:val="0016430A"/>
    <w:rsid w:val="00166881"/>
    <w:rsid w:val="00173BE5"/>
    <w:rsid w:val="0017528A"/>
    <w:rsid w:val="00177424"/>
    <w:rsid w:val="001778C1"/>
    <w:rsid w:val="0018359B"/>
    <w:rsid w:val="00184EB5"/>
    <w:rsid w:val="00184F84"/>
    <w:rsid w:val="00187531"/>
    <w:rsid w:val="00192D36"/>
    <w:rsid w:val="00194D37"/>
    <w:rsid w:val="0019634C"/>
    <w:rsid w:val="001968F9"/>
    <w:rsid w:val="00196D3B"/>
    <w:rsid w:val="001A23CF"/>
    <w:rsid w:val="001A268C"/>
    <w:rsid w:val="001A5EFF"/>
    <w:rsid w:val="001A70AF"/>
    <w:rsid w:val="001B16E0"/>
    <w:rsid w:val="001B6EC6"/>
    <w:rsid w:val="001B71E4"/>
    <w:rsid w:val="001C0AFC"/>
    <w:rsid w:val="001C15F4"/>
    <w:rsid w:val="001C3EEB"/>
    <w:rsid w:val="001C67D6"/>
    <w:rsid w:val="001C7CE5"/>
    <w:rsid w:val="001D61E9"/>
    <w:rsid w:val="001D78D2"/>
    <w:rsid w:val="001E298B"/>
    <w:rsid w:val="001E4B2B"/>
    <w:rsid w:val="001E5031"/>
    <w:rsid w:val="001F1615"/>
    <w:rsid w:val="001F2A71"/>
    <w:rsid w:val="002019F1"/>
    <w:rsid w:val="002024CA"/>
    <w:rsid w:val="00207CD1"/>
    <w:rsid w:val="002125EC"/>
    <w:rsid w:val="002141E6"/>
    <w:rsid w:val="002169ED"/>
    <w:rsid w:val="002206E5"/>
    <w:rsid w:val="00222D58"/>
    <w:rsid w:val="00222F95"/>
    <w:rsid w:val="00222F9E"/>
    <w:rsid w:val="002249EA"/>
    <w:rsid w:val="002250CA"/>
    <w:rsid w:val="002254F1"/>
    <w:rsid w:val="00230DCF"/>
    <w:rsid w:val="002310B9"/>
    <w:rsid w:val="002362D0"/>
    <w:rsid w:val="00241658"/>
    <w:rsid w:val="00244E10"/>
    <w:rsid w:val="002467DD"/>
    <w:rsid w:val="002470FD"/>
    <w:rsid w:val="002547C0"/>
    <w:rsid w:val="002579E9"/>
    <w:rsid w:val="00257D1F"/>
    <w:rsid w:val="00260A55"/>
    <w:rsid w:val="00260E7D"/>
    <w:rsid w:val="00264AB1"/>
    <w:rsid w:val="002667E2"/>
    <w:rsid w:val="002677A0"/>
    <w:rsid w:val="00272649"/>
    <w:rsid w:val="00272A75"/>
    <w:rsid w:val="00273280"/>
    <w:rsid w:val="00274FB2"/>
    <w:rsid w:val="00277DEF"/>
    <w:rsid w:val="00282941"/>
    <w:rsid w:val="00282EDC"/>
    <w:rsid w:val="002834F3"/>
    <w:rsid w:val="0028567E"/>
    <w:rsid w:val="0028760E"/>
    <w:rsid w:val="00290089"/>
    <w:rsid w:val="002905C7"/>
    <w:rsid w:val="0029548A"/>
    <w:rsid w:val="0029622D"/>
    <w:rsid w:val="002A0A16"/>
    <w:rsid w:val="002A1E7F"/>
    <w:rsid w:val="002A4478"/>
    <w:rsid w:val="002A4D40"/>
    <w:rsid w:val="002A6919"/>
    <w:rsid w:val="002B05F6"/>
    <w:rsid w:val="002B623F"/>
    <w:rsid w:val="002C1FE4"/>
    <w:rsid w:val="002C72E4"/>
    <w:rsid w:val="002C7827"/>
    <w:rsid w:val="002D0385"/>
    <w:rsid w:val="002D2F47"/>
    <w:rsid w:val="002E13CB"/>
    <w:rsid w:val="002E216D"/>
    <w:rsid w:val="002E2840"/>
    <w:rsid w:val="002E58BD"/>
    <w:rsid w:val="002E59DB"/>
    <w:rsid w:val="002E608D"/>
    <w:rsid w:val="002F05D1"/>
    <w:rsid w:val="002F1B22"/>
    <w:rsid w:val="002F229B"/>
    <w:rsid w:val="002F7ECE"/>
    <w:rsid w:val="00300504"/>
    <w:rsid w:val="003019C7"/>
    <w:rsid w:val="003029F2"/>
    <w:rsid w:val="00302BCF"/>
    <w:rsid w:val="00306ABD"/>
    <w:rsid w:val="003070A9"/>
    <w:rsid w:val="00310868"/>
    <w:rsid w:val="00312F1F"/>
    <w:rsid w:val="00313B19"/>
    <w:rsid w:val="00314C2D"/>
    <w:rsid w:val="0031531D"/>
    <w:rsid w:val="00320DF6"/>
    <w:rsid w:val="00321E0F"/>
    <w:rsid w:val="00323B74"/>
    <w:rsid w:val="00324553"/>
    <w:rsid w:val="00340309"/>
    <w:rsid w:val="003413BB"/>
    <w:rsid w:val="00344129"/>
    <w:rsid w:val="00345106"/>
    <w:rsid w:val="00345D64"/>
    <w:rsid w:val="00350BD5"/>
    <w:rsid w:val="00361C77"/>
    <w:rsid w:val="00363E7C"/>
    <w:rsid w:val="00370B94"/>
    <w:rsid w:val="003726E2"/>
    <w:rsid w:val="00372A41"/>
    <w:rsid w:val="0037577D"/>
    <w:rsid w:val="00384F87"/>
    <w:rsid w:val="0038637D"/>
    <w:rsid w:val="00386935"/>
    <w:rsid w:val="0039068E"/>
    <w:rsid w:val="0039149C"/>
    <w:rsid w:val="003939B5"/>
    <w:rsid w:val="003A10BA"/>
    <w:rsid w:val="003A12CB"/>
    <w:rsid w:val="003B0A2B"/>
    <w:rsid w:val="003B18C7"/>
    <w:rsid w:val="003B2E1E"/>
    <w:rsid w:val="003B55E4"/>
    <w:rsid w:val="003C0634"/>
    <w:rsid w:val="003C06B8"/>
    <w:rsid w:val="003C0AED"/>
    <w:rsid w:val="003C29E9"/>
    <w:rsid w:val="003E0A27"/>
    <w:rsid w:val="003E0E8A"/>
    <w:rsid w:val="003E141E"/>
    <w:rsid w:val="003E30B8"/>
    <w:rsid w:val="003E51C1"/>
    <w:rsid w:val="003E7663"/>
    <w:rsid w:val="003E778C"/>
    <w:rsid w:val="003F043F"/>
    <w:rsid w:val="003F1063"/>
    <w:rsid w:val="003F35F3"/>
    <w:rsid w:val="003F3B9A"/>
    <w:rsid w:val="003F453D"/>
    <w:rsid w:val="00401217"/>
    <w:rsid w:val="004026D2"/>
    <w:rsid w:val="00405385"/>
    <w:rsid w:val="00405AAC"/>
    <w:rsid w:val="00407C28"/>
    <w:rsid w:val="004158D9"/>
    <w:rsid w:val="00416C00"/>
    <w:rsid w:val="0042207F"/>
    <w:rsid w:val="00422B7B"/>
    <w:rsid w:val="00423A8D"/>
    <w:rsid w:val="00424B36"/>
    <w:rsid w:val="00425365"/>
    <w:rsid w:val="00426D98"/>
    <w:rsid w:val="0043289A"/>
    <w:rsid w:val="00433895"/>
    <w:rsid w:val="00434B38"/>
    <w:rsid w:val="00441129"/>
    <w:rsid w:val="00441584"/>
    <w:rsid w:val="00442CB9"/>
    <w:rsid w:val="004451F0"/>
    <w:rsid w:val="00445F1D"/>
    <w:rsid w:val="0044630E"/>
    <w:rsid w:val="00447294"/>
    <w:rsid w:val="004511CF"/>
    <w:rsid w:val="00452BEB"/>
    <w:rsid w:val="00454C54"/>
    <w:rsid w:val="00455203"/>
    <w:rsid w:val="004555D6"/>
    <w:rsid w:val="00456E6A"/>
    <w:rsid w:val="00460697"/>
    <w:rsid w:val="004607B7"/>
    <w:rsid w:val="004643D4"/>
    <w:rsid w:val="004648CF"/>
    <w:rsid w:val="00464AD8"/>
    <w:rsid w:val="004659FC"/>
    <w:rsid w:val="004667A9"/>
    <w:rsid w:val="00467FDE"/>
    <w:rsid w:val="00470A10"/>
    <w:rsid w:val="0047586D"/>
    <w:rsid w:val="00475E6D"/>
    <w:rsid w:val="0048133A"/>
    <w:rsid w:val="00486254"/>
    <w:rsid w:val="00491695"/>
    <w:rsid w:val="0049389F"/>
    <w:rsid w:val="004A0D9D"/>
    <w:rsid w:val="004A4A41"/>
    <w:rsid w:val="004A76B5"/>
    <w:rsid w:val="004B5608"/>
    <w:rsid w:val="004B7249"/>
    <w:rsid w:val="004C1FB8"/>
    <w:rsid w:val="004C28E9"/>
    <w:rsid w:val="004C3795"/>
    <w:rsid w:val="004C3A1D"/>
    <w:rsid w:val="004C4683"/>
    <w:rsid w:val="004C53F2"/>
    <w:rsid w:val="004C6660"/>
    <w:rsid w:val="004C7864"/>
    <w:rsid w:val="004D0147"/>
    <w:rsid w:val="004D017C"/>
    <w:rsid w:val="004D4D50"/>
    <w:rsid w:val="004E099A"/>
    <w:rsid w:val="004E1CB0"/>
    <w:rsid w:val="004E2636"/>
    <w:rsid w:val="004E2D6B"/>
    <w:rsid w:val="004E4857"/>
    <w:rsid w:val="004F0221"/>
    <w:rsid w:val="004F6A8C"/>
    <w:rsid w:val="005006C7"/>
    <w:rsid w:val="00501821"/>
    <w:rsid w:val="00502E39"/>
    <w:rsid w:val="00505110"/>
    <w:rsid w:val="0050711D"/>
    <w:rsid w:val="00510819"/>
    <w:rsid w:val="00511E26"/>
    <w:rsid w:val="00512931"/>
    <w:rsid w:val="00513694"/>
    <w:rsid w:val="005148E9"/>
    <w:rsid w:val="00514AE7"/>
    <w:rsid w:val="00520382"/>
    <w:rsid w:val="00521287"/>
    <w:rsid w:val="00521378"/>
    <w:rsid w:val="005227D5"/>
    <w:rsid w:val="00523EE8"/>
    <w:rsid w:val="00527EF5"/>
    <w:rsid w:val="005306CF"/>
    <w:rsid w:val="00532B51"/>
    <w:rsid w:val="0053664A"/>
    <w:rsid w:val="0054214D"/>
    <w:rsid w:val="00546313"/>
    <w:rsid w:val="00547030"/>
    <w:rsid w:val="005508C8"/>
    <w:rsid w:val="005538C9"/>
    <w:rsid w:val="00553EE3"/>
    <w:rsid w:val="005559E6"/>
    <w:rsid w:val="00560755"/>
    <w:rsid w:val="005610C1"/>
    <w:rsid w:val="005648B0"/>
    <w:rsid w:val="00564B4C"/>
    <w:rsid w:val="00565893"/>
    <w:rsid w:val="00565C12"/>
    <w:rsid w:val="005703B0"/>
    <w:rsid w:val="00572EFD"/>
    <w:rsid w:val="00573434"/>
    <w:rsid w:val="00576392"/>
    <w:rsid w:val="005810E0"/>
    <w:rsid w:val="005811A5"/>
    <w:rsid w:val="00587BAA"/>
    <w:rsid w:val="005903B4"/>
    <w:rsid w:val="00590CC9"/>
    <w:rsid w:val="005928A9"/>
    <w:rsid w:val="00594802"/>
    <w:rsid w:val="00594D84"/>
    <w:rsid w:val="005A25BC"/>
    <w:rsid w:val="005A4675"/>
    <w:rsid w:val="005A5E87"/>
    <w:rsid w:val="005B43E6"/>
    <w:rsid w:val="005B46D3"/>
    <w:rsid w:val="005B559D"/>
    <w:rsid w:val="005B61DF"/>
    <w:rsid w:val="005B6FE3"/>
    <w:rsid w:val="005B7873"/>
    <w:rsid w:val="005C145A"/>
    <w:rsid w:val="005C57C4"/>
    <w:rsid w:val="005D5502"/>
    <w:rsid w:val="005D6190"/>
    <w:rsid w:val="005D756D"/>
    <w:rsid w:val="005E0017"/>
    <w:rsid w:val="005F7F91"/>
    <w:rsid w:val="00601079"/>
    <w:rsid w:val="00601309"/>
    <w:rsid w:val="00601C75"/>
    <w:rsid w:val="00605025"/>
    <w:rsid w:val="00605517"/>
    <w:rsid w:val="0060671A"/>
    <w:rsid w:val="00610CFD"/>
    <w:rsid w:val="00612479"/>
    <w:rsid w:val="00612C54"/>
    <w:rsid w:val="00613544"/>
    <w:rsid w:val="00614191"/>
    <w:rsid w:val="00617A0B"/>
    <w:rsid w:val="00621305"/>
    <w:rsid w:val="006223C3"/>
    <w:rsid w:val="00622F15"/>
    <w:rsid w:val="00622F59"/>
    <w:rsid w:val="00625929"/>
    <w:rsid w:val="006307ED"/>
    <w:rsid w:val="00633278"/>
    <w:rsid w:val="00635DA3"/>
    <w:rsid w:val="0063615A"/>
    <w:rsid w:val="00637233"/>
    <w:rsid w:val="00641451"/>
    <w:rsid w:val="00641513"/>
    <w:rsid w:val="00642E8D"/>
    <w:rsid w:val="00646FF7"/>
    <w:rsid w:val="0065007B"/>
    <w:rsid w:val="00650D2A"/>
    <w:rsid w:val="00651610"/>
    <w:rsid w:val="00654B4C"/>
    <w:rsid w:val="00663B9E"/>
    <w:rsid w:val="006651A5"/>
    <w:rsid w:val="00667A24"/>
    <w:rsid w:val="00671797"/>
    <w:rsid w:val="00671FBE"/>
    <w:rsid w:val="00673D19"/>
    <w:rsid w:val="00677411"/>
    <w:rsid w:val="00682F84"/>
    <w:rsid w:val="00690675"/>
    <w:rsid w:val="00694608"/>
    <w:rsid w:val="006946B5"/>
    <w:rsid w:val="006969A0"/>
    <w:rsid w:val="006A6D07"/>
    <w:rsid w:val="006B441E"/>
    <w:rsid w:val="006B468B"/>
    <w:rsid w:val="006B4C3A"/>
    <w:rsid w:val="006B6726"/>
    <w:rsid w:val="006B6AD7"/>
    <w:rsid w:val="006B727D"/>
    <w:rsid w:val="006B789E"/>
    <w:rsid w:val="006B7F2D"/>
    <w:rsid w:val="006C30AE"/>
    <w:rsid w:val="006C30D1"/>
    <w:rsid w:val="006C39E2"/>
    <w:rsid w:val="006D1B80"/>
    <w:rsid w:val="006D7749"/>
    <w:rsid w:val="006E1087"/>
    <w:rsid w:val="006E1391"/>
    <w:rsid w:val="006F2092"/>
    <w:rsid w:val="006F29FD"/>
    <w:rsid w:val="006F4141"/>
    <w:rsid w:val="006F4AE7"/>
    <w:rsid w:val="006F6A3F"/>
    <w:rsid w:val="006F700E"/>
    <w:rsid w:val="00700766"/>
    <w:rsid w:val="00700BA8"/>
    <w:rsid w:val="007012A1"/>
    <w:rsid w:val="00703793"/>
    <w:rsid w:val="0070423C"/>
    <w:rsid w:val="007044D7"/>
    <w:rsid w:val="007048E8"/>
    <w:rsid w:val="007054D2"/>
    <w:rsid w:val="00711FB3"/>
    <w:rsid w:val="00712F10"/>
    <w:rsid w:val="00717AE8"/>
    <w:rsid w:val="007229F9"/>
    <w:rsid w:val="00722B9B"/>
    <w:rsid w:val="00724151"/>
    <w:rsid w:val="0072428A"/>
    <w:rsid w:val="007245EB"/>
    <w:rsid w:val="00725DB7"/>
    <w:rsid w:val="00727E86"/>
    <w:rsid w:val="007324EC"/>
    <w:rsid w:val="00732C33"/>
    <w:rsid w:val="00733FB0"/>
    <w:rsid w:val="00735408"/>
    <w:rsid w:val="00737745"/>
    <w:rsid w:val="00737A12"/>
    <w:rsid w:val="00740CB6"/>
    <w:rsid w:val="007447DB"/>
    <w:rsid w:val="00744F23"/>
    <w:rsid w:val="00750523"/>
    <w:rsid w:val="0075139C"/>
    <w:rsid w:val="00754118"/>
    <w:rsid w:val="00756A02"/>
    <w:rsid w:val="00764E8E"/>
    <w:rsid w:val="00767523"/>
    <w:rsid w:val="00767729"/>
    <w:rsid w:val="0076788B"/>
    <w:rsid w:val="00772C2F"/>
    <w:rsid w:val="00772FA0"/>
    <w:rsid w:val="007739D4"/>
    <w:rsid w:val="00781435"/>
    <w:rsid w:val="0078455A"/>
    <w:rsid w:val="00784D9A"/>
    <w:rsid w:val="007855DD"/>
    <w:rsid w:val="00791EF9"/>
    <w:rsid w:val="00794255"/>
    <w:rsid w:val="007966A7"/>
    <w:rsid w:val="007A1CE9"/>
    <w:rsid w:val="007B16AA"/>
    <w:rsid w:val="007B5E8E"/>
    <w:rsid w:val="007C09A7"/>
    <w:rsid w:val="007C13FC"/>
    <w:rsid w:val="007C36C7"/>
    <w:rsid w:val="007C5649"/>
    <w:rsid w:val="007D355D"/>
    <w:rsid w:val="007D66E9"/>
    <w:rsid w:val="007E05BA"/>
    <w:rsid w:val="007E087B"/>
    <w:rsid w:val="007E38C7"/>
    <w:rsid w:val="007E69D5"/>
    <w:rsid w:val="007F2170"/>
    <w:rsid w:val="007F7A0B"/>
    <w:rsid w:val="0080256C"/>
    <w:rsid w:val="00802B9D"/>
    <w:rsid w:val="0080609F"/>
    <w:rsid w:val="008148D4"/>
    <w:rsid w:val="0081570C"/>
    <w:rsid w:val="00817316"/>
    <w:rsid w:val="008246F6"/>
    <w:rsid w:val="0082571A"/>
    <w:rsid w:val="0082669A"/>
    <w:rsid w:val="00826BEE"/>
    <w:rsid w:val="00827D53"/>
    <w:rsid w:val="008320EF"/>
    <w:rsid w:val="008325D0"/>
    <w:rsid w:val="008340DD"/>
    <w:rsid w:val="0083433F"/>
    <w:rsid w:val="00834D0E"/>
    <w:rsid w:val="00835648"/>
    <w:rsid w:val="008364B8"/>
    <w:rsid w:val="008366D6"/>
    <w:rsid w:val="00840FB8"/>
    <w:rsid w:val="00841FBF"/>
    <w:rsid w:val="008429A0"/>
    <w:rsid w:val="00843247"/>
    <w:rsid w:val="0084511E"/>
    <w:rsid w:val="00846854"/>
    <w:rsid w:val="008472F0"/>
    <w:rsid w:val="0085148E"/>
    <w:rsid w:val="00851BF6"/>
    <w:rsid w:val="008554F8"/>
    <w:rsid w:val="00860A1E"/>
    <w:rsid w:val="00861FE8"/>
    <w:rsid w:val="00862668"/>
    <w:rsid w:val="008648D3"/>
    <w:rsid w:val="008733EA"/>
    <w:rsid w:val="00880B21"/>
    <w:rsid w:val="00882AF8"/>
    <w:rsid w:val="00883B8D"/>
    <w:rsid w:val="00885B41"/>
    <w:rsid w:val="00886F0B"/>
    <w:rsid w:val="0089100E"/>
    <w:rsid w:val="008966CB"/>
    <w:rsid w:val="00897A00"/>
    <w:rsid w:val="008A0BF3"/>
    <w:rsid w:val="008B0A1A"/>
    <w:rsid w:val="008B24F3"/>
    <w:rsid w:val="008B32C9"/>
    <w:rsid w:val="008B35BF"/>
    <w:rsid w:val="008B3B7B"/>
    <w:rsid w:val="008B53CF"/>
    <w:rsid w:val="008B64B8"/>
    <w:rsid w:val="008B772E"/>
    <w:rsid w:val="008C5B5D"/>
    <w:rsid w:val="008C62BA"/>
    <w:rsid w:val="008D1DC7"/>
    <w:rsid w:val="008D5880"/>
    <w:rsid w:val="008D6B97"/>
    <w:rsid w:val="008D7E2C"/>
    <w:rsid w:val="008E0289"/>
    <w:rsid w:val="008E48BF"/>
    <w:rsid w:val="008E5D0A"/>
    <w:rsid w:val="008E61BF"/>
    <w:rsid w:val="008E7DBD"/>
    <w:rsid w:val="008F0B2B"/>
    <w:rsid w:val="008F3A5B"/>
    <w:rsid w:val="008F59FB"/>
    <w:rsid w:val="008F700A"/>
    <w:rsid w:val="00902339"/>
    <w:rsid w:val="00902DEF"/>
    <w:rsid w:val="00906BD2"/>
    <w:rsid w:val="00907305"/>
    <w:rsid w:val="00910770"/>
    <w:rsid w:val="00911FF2"/>
    <w:rsid w:val="00913908"/>
    <w:rsid w:val="0092084E"/>
    <w:rsid w:val="0092785A"/>
    <w:rsid w:val="00927B0F"/>
    <w:rsid w:val="00927CCC"/>
    <w:rsid w:val="00930E92"/>
    <w:rsid w:val="009324CA"/>
    <w:rsid w:val="0093316B"/>
    <w:rsid w:val="00934302"/>
    <w:rsid w:val="00937D3F"/>
    <w:rsid w:val="00940D33"/>
    <w:rsid w:val="00943FA0"/>
    <w:rsid w:val="009451C1"/>
    <w:rsid w:val="00947CCE"/>
    <w:rsid w:val="00950350"/>
    <w:rsid w:val="00951285"/>
    <w:rsid w:val="0095500D"/>
    <w:rsid w:val="00955F70"/>
    <w:rsid w:val="00962B9D"/>
    <w:rsid w:val="00964E25"/>
    <w:rsid w:val="0097032F"/>
    <w:rsid w:val="009710B8"/>
    <w:rsid w:val="00973BBD"/>
    <w:rsid w:val="009763EC"/>
    <w:rsid w:val="0097688C"/>
    <w:rsid w:val="00977267"/>
    <w:rsid w:val="0098014D"/>
    <w:rsid w:val="00985C44"/>
    <w:rsid w:val="00986507"/>
    <w:rsid w:val="00994EBE"/>
    <w:rsid w:val="00995A9E"/>
    <w:rsid w:val="00995D78"/>
    <w:rsid w:val="00996137"/>
    <w:rsid w:val="00997047"/>
    <w:rsid w:val="00997921"/>
    <w:rsid w:val="009A08A6"/>
    <w:rsid w:val="009A4986"/>
    <w:rsid w:val="009A5045"/>
    <w:rsid w:val="009A5181"/>
    <w:rsid w:val="009A5A8C"/>
    <w:rsid w:val="009A713E"/>
    <w:rsid w:val="009B370F"/>
    <w:rsid w:val="009B42C7"/>
    <w:rsid w:val="009B5709"/>
    <w:rsid w:val="009B5D81"/>
    <w:rsid w:val="009B5E15"/>
    <w:rsid w:val="009B6597"/>
    <w:rsid w:val="009C008E"/>
    <w:rsid w:val="009C0712"/>
    <w:rsid w:val="009C44CD"/>
    <w:rsid w:val="009C6C72"/>
    <w:rsid w:val="009D0306"/>
    <w:rsid w:val="009D0D7B"/>
    <w:rsid w:val="009D1AE2"/>
    <w:rsid w:val="009D202C"/>
    <w:rsid w:val="009D2729"/>
    <w:rsid w:val="009E0482"/>
    <w:rsid w:val="009E2C22"/>
    <w:rsid w:val="009E305C"/>
    <w:rsid w:val="009E471E"/>
    <w:rsid w:val="009E555A"/>
    <w:rsid w:val="009E5DF6"/>
    <w:rsid w:val="009F0996"/>
    <w:rsid w:val="009F2C28"/>
    <w:rsid w:val="009F4B50"/>
    <w:rsid w:val="00A02049"/>
    <w:rsid w:val="00A025ED"/>
    <w:rsid w:val="00A068C9"/>
    <w:rsid w:val="00A11BC2"/>
    <w:rsid w:val="00A12061"/>
    <w:rsid w:val="00A12BD3"/>
    <w:rsid w:val="00A13187"/>
    <w:rsid w:val="00A17492"/>
    <w:rsid w:val="00A219DD"/>
    <w:rsid w:val="00A23687"/>
    <w:rsid w:val="00A25FB6"/>
    <w:rsid w:val="00A275A3"/>
    <w:rsid w:val="00A32F02"/>
    <w:rsid w:val="00A33ADC"/>
    <w:rsid w:val="00A34A04"/>
    <w:rsid w:val="00A35AC5"/>
    <w:rsid w:val="00A40088"/>
    <w:rsid w:val="00A40BCE"/>
    <w:rsid w:val="00A41C5B"/>
    <w:rsid w:val="00A42527"/>
    <w:rsid w:val="00A46D92"/>
    <w:rsid w:val="00A51D87"/>
    <w:rsid w:val="00A575C9"/>
    <w:rsid w:val="00A61D58"/>
    <w:rsid w:val="00A628A0"/>
    <w:rsid w:val="00A62CB1"/>
    <w:rsid w:val="00A65962"/>
    <w:rsid w:val="00A67540"/>
    <w:rsid w:val="00A71F71"/>
    <w:rsid w:val="00A73063"/>
    <w:rsid w:val="00A779BC"/>
    <w:rsid w:val="00A80C2A"/>
    <w:rsid w:val="00A82947"/>
    <w:rsid w:val="00A849D9"/>
    <w:rsid w:val="00A855D7"/>
    <w:rsid w:val="00A85D08"/>
    <w:rsid w:val="00A87349"/>
    <w:rsid w:val="00A91B2C"/>
    <w:rsid w:val="00AA0298"/>
    <w:rsid w:val="00AA2593"/>
    <w:rsid w:val="00AA352B"/>
    <w:rsid w:val="00AA61CE"/>
    <w:rsid w:val="00AA7803"/>
    <w:rsid w:val="00AA7893"/>
    <w:rsid w:val="00AB0161"/>
    <w:rsid w:val="00AB0935"/>
    <w:rsid w:val="00AB5B27"/>
    <w:rsid w:val="00AB5E21"/>
    <w:rsid w:val="00AB6941"/>
    <w:rsid w:val="00AB6B22"/>
    <w:rsid w:val="00AB6E1E"/>
    <w:rsid w:val="00AC1A08"/>
    <w:rsid w:val="00AD51E5"/>
    <w:rsid w:val="00AD59AD"/>
    <w:rsid w:val="00AD7052"/>
    <w:rsid w:val="00AD7E3E"/>
    <w:rsid w:val="00AE57A7"/>
    <w:rsid w:val="00AF216D"/>
    <w:rsid w:val="00AF2A12"/>
    <w:rsid w:val="00AF3984"/>
    <w:rsid w:val="00AF3B25"/>
    <w:rsid w:val="00B041FF"/>
    <w:rsid w:val="00B0422C"/>
    <w:rsid w:val="00B04CDA"/>
    <w:rsid w:val="00B04DF1"/>
    <w:rsid w:val="00B0624B"/>
    <w:rsid w:val="00B0655B"/>
    <w:rsid w:val="00B129A8"/>
    <w:rsid w:val="00B14DC3"/>
    <w:rsid w:val="00B15AE7"/>
    <w:rsid w:val="00B20FCF"/>
    <w:rsid w:val="00B210AD"/>
    <w:rsid w:val="00B22584"/>
    <w:rsid w:val="00B2373D"/>
    <w:rsid w:val="00B23C7B"/>
    <w:rsid w:val="00B25494"/>
    <w:rsid w:val="00B26987"/>
    <w:rsid w:val="00B2729B"/>
    <w:rsid w:val="00B274B4"/>
    <w:rsid w:val="00B4185E"/>
    <w:rsid w:val="00B4391C"/>
    <w:rsid w:val="00B50E0B"/>
    <w:rsid w:val="00B63DAD"/>
    <w:rsid w:val="00B65BBC"/>
    <w:rsid w:val="00B739C5"/>
    <w:rsid w:val="00B77715"/>
    <w:rsid w:val="00B777C7"/>
    <w:rsid w:val="00B8028E"/>
    <w:rsid w:val="00B82372"/>
    <w:rsid w:val="00B875AF"/>
    <w:rsid w:val="00B90AED"/>
    <w:rsid w:val="00B921F7"/>
    <w:rsid w:val="00B9340B"/>
    <w:rsid w:val="00B95274"/>
    <w:rsid w:val="00B964D6"/>
    <w:rsid w:val="00B97DC0"/>
    <w:rsid w:val="00BA5098"/>
    <w:rsid w:val="00BA745D"/>
    <w:rsid w:val="00BB0D57"/>
    <w:rsid w:val="00BB1125"/>
    <w:rsid w:val="00BB3840"/>
    <w:rsid w:val="00BB4646"/>
    <w:rsid w:val="00BB4FA2"/>
    <w:rsid w:val="00BB554A"/>
    <w:rsid w:val="00BB7FE5"/>
    <w:rsid w:val="00BC762F"/>
    <w:rsid w:val="00BD10ED"/>
    <w:rsid w:val="00BD1D47"/>
    <w:rsid w:val="00BD4749"/>
    <w:rsid w:val="00BD4836"/>
    <w:rsid w:val="00BD5C80"/>
    <w:rsid w:val="00BD6F7A"/>
    <w:rsid w:val="00BE0723"/>
    <w:rsid w:val="00BE1CA4"/>
    <w:rsid w:val="00BE447F"/>
    <w:rsid w:val="00BE46A6"/>
    <w:rsid w:val="00BE5A8B"/>
    <w:rsid w:val="00BF0304"/>
    <w:rsid w:val="00BF0558"/>
    <w:rsid w:val="00BF19A6"/>
    <w:rsid w:val="00BF2388"/>
    <w:rsid w:val="00C01E9C"/>
    <w:rsid w:val="00C06417"/>
    <w:rsid w:val="00C070EC"/>
    <w:rsid w:val="00C071E1"/>
    <w:rsid w:val="00C14D17"/>
    <w:rsid w:val="00C158B5"/>
    <w:rsid w:val="00C21C8B"/>
    <w:rsid w:val="00C265BE"/>
    <w:rsid w:val="00C27C91"/>
    <w:rsid w:val="00C30357"/>
    <w:rsid w:val="00C35930"/>
    <w:rsid w:val="00C36565"/>
    <w:rsid w:val="00C36E6F"/>
    <w:rsid w:val="00C37C26"/>
    <w:rsid w:val="00C4382B"/>
    <w:rsid w:val="00C44230"/>
    <w:rsid w:val="00C44D30"/>
    <w:rsid w:val="00C51522"/>
    <w:rsid w:val="00C51DED"/>
    <w:rsid w:val="00C52735"/>
    <w:rsid w:val="00C540F1"/>
    <w:rsid w:val="00C5745C"/>
    <w:rsid w:val="00C61877"/>
    <w:rsid w:val="00C641BA"/>
    <w:rsid w:val="00C70BC4"/>
    <w:rsid w:val="00C73855"/>
    <w:rsid w:val="00C73A42"/>
    <w:rsid w:val="00C73B1D"/>
    <w:rsid w:val="00C74F91"/>
    <w:rsid w:val="00C75208"/>
    <w:rsid w:val="00C775D7"/>
    <w:rsid w:val="00C77E5B"/>
    <w:rsid w:val="00C830AB"/>
    <w:rsid w:val="00C8383E"/>
    <w:rsid w:val="00C85EFB"/>
    <w:rsid w:val="00C93D77"/>
    <w:rsid w:val="00CA211A"/>
    <w:rsid w:val="00CA2D60"/>
    <w:rsid w:val="00CA31B4"/>
    <w:rsid w:val="00CA4858"/>
    <w:rsid w:val="00CB10DC"/>
    <w:rsid w:val="00CB5125"/>
    <w:rsid w:val="00CB7371"/>
    <w:rsid w:val="00CC23E5"/>
    <w:rsid w:val="00CC2BAC"/>
    <w:rsid w:val="00CC4D51"/>
    <w:rsid w:val="00CC69ED"/>
    <w:rsid w:val="00CD520C"/>
    <w:rsid w:val="00CD57D4"/>
    <w:rsid w:val="00CD6290"/>
    <w:rsid w:val="00CD6370"/>
    <w:rsid w:val="00CE09E0"/>
    <w:rsid w:val="00CE4849"/>
    <w:rsid w:val="00CE5CED"/>
    <w:rsid w:val="00CF2957"/>
    <w:rsid w:val="00CF4896"/>
    <w:rsid w:val="00CF4B96"/>
    <w:rsid w:val="00D021BE"/>
    <w:rsid w:val="00D10827"/>
    <w:rsid w:val="00D141ED"/>
    <w:rsid w:val="00D1428C"/>
    <w:rsid w:val="00D14A30"/>
    <w:rsid w:val="00D2007C"/>
    <w:rsid w:val="00D2174A"/>
    <w:rsid w:val="00D219F2"/>
    <w:rsid w:val="00D27F49"/>
    <w:rsid w:val="00D33F53"/>
    <w:rsid w:val="00D3438F"/>
    <w:rsid w:val="00D34A44"/>
    <w:rsid w:val="00D40F63"/>
    <w:rsid w:val="00D41CEB"/>
    <w:rsid w:val="00D458EC"/>
    <w:rsid w:val="00D459E9"/>
    <w:rsid w:val="00D4621C"/>
    <w:rsid w:val="00D47DA9"/>
    <w:rsid w:val="00D50E29"/>
    <w:rsid w:val="00D54492"/>
    <w:rsid w:val="00D5689B"/>
    <w:rsid w:val="00D57476"/>
    <w:rsid w:val="00D604F3"/>
    <w:rsid w:val="00D60A7C"/>
    <w:rsid w:val="00D612D1"/>
    <w:rsid w:val="00D663CD"/>
    <w:rsid w:val="00D669E6"/>
    <w:rsid w:val="00D74B60"/>
    <w:rsid w:val="00D851CD"/>
    <w:rsid w:val="00D861AA"/>
    <w:rsid w:val="00D948D3"/>
    <w:rsid w:val="00D96FCE"/>
    <w:rsid w:val="00DA193F"/>
    <w:rsid w:val="00DA2375"/>
    <w:rsid w:val="00DA518E"/>
    <w:rsid w:val="00DA6CF8"/>
    <w:rsid w:val="00DA79C7"/>
    <w:rsid w:val="00DB0248"/>
    <w:rsid w:val="00DB269B"/>
    <w:rsid w:val="00DB3B20"/>
    <w:rsid w:val="00DB4041"/>
    <w:rsid w:val="00DC1322"/>
    <w:rsid w:val="00DC1675"/>
    <w:rsid w:val="00DD3879"/>
    <w:rsid w:val="00DD38B1"/>
    <w:rsid w:val="00DD39F0"/>
    <w:rsid w:val="00DD5DC1"/>
    <w:rsid w:val="00DE0E7E"/>
    <w:rsid w:val="00DE16A0"/>
    <w:rsid w:val="00DE2D26"/>
    <w:rsid w:val="00DE3C22"/>
    <w:rsid w:val="00DE5F4A"/>
    <w:rsid w:val="00DE63B8"/>
    <w:rsid w:val="00DE6A2D"/>
    <w:rsid w:val="00E03D0E"/>
    <w:rsid w:val="00E041AA"/>
    <w:rsid w:val="00E04FA9"/>
    <w:rsid w:val="00E058B2"/>
    <w:rsid w:val="00E05B22"/>
    <w:rsid w:val="00E05FEB"/>
    <w:rsid w:val="00E13F59"/>
    <w:rsid w:val="00E16529"/>
    <w:rsid w:val="00E20255"/>
    <w:rsid w:val="00E2042C"/>
    <w:rsid w:val="00E2137D"/>
    <w:rsid w:val="00E24CB1"/>
    <w:rsid w:val="00E26E71"/>
    <w:rsid w:val="00E279D3"/>
    <w:rsid w:val="00E31400"/>
    <w:rsid w:val="00E31EFD"/>
    <w:rsid w:val="00E33490"/>
    <w:rsid w:val="00E42894"/>
    <w:rsid w:val="00E44C62"/>
    <w:rsid w:val="00E56182"/>
    <w:rsid w:val="00E56E3D"/>
    <w:rsid w:val="00E57068"/>
    <w:rsid w:val="00E6158B"/>
    <w:rsid w:val="00E72347"/>
    <w:rsid w:val="00E75127"/>
    <w:rsid w:val="00E753E1"/>
    <w:rsid w:val="00E82675"/>
    <w:rsid w:val="00E82FC4"/>
    <w:rsid w:val="00E83F78"/>
    <w:rsid w:val="00E8702C"/>
    <w:rsid w:val="00E91145"/>
    <w:rsid w:val="00E913DD"/>
    <w:rsid w:val="00E95647"/>
    <w:rsid w:val="00E9607F"/>
    <w:rsid w:val="00E96BA2"/>
    <w:rsid w:val="00EA105B"/>
    <w:rsid w:val="00EA332E"/>
    <w:rsid w:val="00EA3556"/>
    <w:rsid w:val="00EB0E07"/>
    <w:rsid w:val="00EB2D94"/>
    <w:rsid w:val="00EB5F81"/>
    <w:rsid w:val="00EB64E5"/>
    <w:rsid w:val="00EC366E"/>
    <w:rsid w:val="00EC5CEA"/>
    <w:rsid w:val="00EC60C0"/>
    <w:rsid w:val="00EC6231"/>
    <w:rsid w:val="00EC73F8"/>
    <w:rsid w:val="00ED0E06"/>
    <w:rsid w:val="00ED7DCA"/>
    <w:rsid w:val="00EE17FF"/>
    <w:rsid w:val="00EE26B5"/>
    <w:rsid w:val="00EE5D5B"/>
    <w:rsid w:val="00EE67B6"/>
    <w:rsid w:val="00EF172C"/>
    <w:rsid w:val="00EF32EF"/>
    <w:rsid w:val="00EF468F"/>
    <w:rsid w:val="00EF65E2"/>
    <w:rsid w:val="00EF7228"/>
    <w:rsid w:val="00F003B7"/>
    <w:rsid w:val="00F0216D"/>
    <w:rsid w:val="00F02D52"/>
    <w:rsid w:val="00F06F7C"/>
    <w:rsid w:val="00F1086C"/>
    <w:rsid w:val="00F10B90"/>
    <w:rsid w:val="00F11A61"/>
    <w:rsid w:val="00F143D6"/>
    <w:rsid w:val="00F24456"/>
    <w:rsid w:val="00F24EDA"/>
    <w:rsid w:val="00F30B5A"/>
    <w:rsid w:val="00F346FB"/>
    <w:rsid w:val="00F35A84"/>
    <w:rsid w:val="00F35E77"/>
    <w:rsid w:val="00F36F76"/>
    <w:rsid w:val="00F524D5"/>
    <w:rsid w:val="00F543A3"/>
    <w:rsid w:val="00F547E4"/>
    <w:rsid w:val="00F5776A"/>
    <w:rsid w:val="00F609CE"/>
    <w:rsid w:val="00F617E3"/>
    <w:rsid w:val="00F63B53"/>
    <w:rsid w:val="00F64773"/>
    <w:rsid w:val="00F64AA7"/>
    <w:rsid w:val="00F668F9"/>
    <w:rsid w:val="00F72A52"/>
    <w:rsid w:val="00F752F0"/>
    <w:rsid w:val="00F7650D"/>
    <w:rsid w:val="00F770B9"/>
    <w:rsid w:val="00F77C92"/>
    <w:rsid w:val="00F80D79"/>
    <w:rsid w:val="00F8219C"/>
    <w:rsid w:val="00F83CAD"/>
    <w:rsid w:val="00F85954"/>
    <w:rsid w:val="00F8628A"/>
    <w:rsid w:val="00F90FC2"/>
    <w:rsid w:val="00F95EAD"/>
    <w:rsid w:val="00F9723C"/>
    <w:rsid w:val="00FA42C4"/>
    <w:rsid w:val="00FB14F6"/>
    <w:rsid w:val="00FB1BA6"/>
    <w:rsid w:val="00FC3E95"/>
    <w:rsid w:val="00FC3FDF"/>
    <w:rsid w:val="00FD1214"/>
    <w:rsid w:val="00FD1E4D"/>
    <w:rsid w:val="00FD2A40"/>
    <w:rsid w:val="00FD2FB1"/>
    <w:rsid w:val="00FD4BC3"/>
    <w:rsid w:val="00FD65E7"/>
    <w:rsid w:val="00FE2D4A"/>
    <w:rsid w:val="00FE6EBA"/>
    <w:rsid w:val="00FF12B1"/>
    <w:rsid w:val="00FF553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,"/>
  <w:listSeparator w:val=","/>
  <w15:chartTrackingRefBased/>
  <w15:docId w15:val="{976BDCAB-108D-4D47-9FC8-6578F92DB7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Yu Mincho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Plain Text" w:uiPriority="99"/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007C"/>
    <w:rPr>
      <w:rFonts w:ascii="Times New Roman" w:hAnsi="Times New Roman"/>
      <w:sz w:val="24"/>
      <w:szCs w:val="24"/>
      <w:lang w:eastAsia="en-US"/>
    </w:rPr>
  </w:style>
  <w:style w:type="paragraph" w:styleId="Heading1">
    <w:name w:val="heading 1"/>
    <w:aliases w:val="h1,H1,app heading 1,l1,Huvudrubrik,h11,h12,h13,h14,h15,h16,Heading 1_a,Heading 1 (NN),Titolo Sezione,Head 1 (Chapter heading),Titre§,1,Section Head,Prophead level 1,Prophead 1,Section heading,Forward,H11,H12,H13,H111,H14,H112,H15,H16,H17,Œ,Œ©"/>
    <w:next w:val="Normal"/>
    <w:link w:val="Heading1Char"/>
    <w:qFormat/>
    <w:rsid w:val="004B6090"/>
    <w:pPr>
      <w:keepNext/>
      <w:keepLines/>
      <w:numPr>
        <w:numId w:val="1"/>
      </w:numP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ead2A,2,Break before,UNDERRUBRIK 1-2,level 2,h2,Heading Two,Prophead 2,headi,heading2,h21,h22,21,Titolo Sottosezione,Head 2,l2,TitreProp,Header 2,ITT t2,PA Major Section,Livello 2,R2,H21,Heading 2 Hidden,Head1,(1.1,1.2,1.3 etc),Œ©_o‚µ,?c"/>
    <w:basedOn w:val="Heading1"/>
    <w:next w:val="Normal"/>
    <w:qFormat/>
    <w:rsid w:val="00E84EA3"/>
    <w:pPr>
      <w:numPr>
        <w:ilvl w:val="1"/>
      </w:numPr>
      <w:spacing w:before="180"/>
      <w:outlineLvl w:val="1"/>
    </w:pPr>
    <w:rPr>
      <w:sz w:val="32"/>
    </w:rPr>
  </w:style>
  <w:style w:type="paragraph" w:styleId="Heading3">
    <w:name w:val="heading 3"/>
    <w:aliases w:val="H3,h3,h31,h32,THeading 3,H31,Titre 3,Org Heading 1,no break,Sub heading,Titolo Sotto/Sottosezione,Underrubrik2,l3,3,list 3,Head 3,1.1.1,3rd level,Prophead 3,HHHeading,Heading 31,Heading 32,Heading 33,Heading 34,Heading 35,Heading 36,Minor,Task"/>
    <w:basedOn w:val="Heading2"/>
    <w:next w:val="Normal"/>
    <w:qFormat/>
    <w:rsid w:val="002F6E6F"/>
    <w:pPr>
      <w:numPr>
        <w:ilvl w:val="2"/>
      </w:numPr>
      <w:spacing w:before="120"/>
      <w:outlineLvl w:val="2"/>
    </w:pPr>
    <w:rPr>
      <w:b/>
      <w:sz w:val="28"/>
    </w:rPr>
  </w:style>
  <w:style w:type="paragraph" w:styleId="Heading4">
    <w:name w:val="heading 4"/>
    <w:aliases w:val="H4,h4,h41,heading 41,h42,heading 42,h43,H41,H42,H43,H411,h411,H421,h421,H44,h44,H412,h412,H422,h422,H431,h431,H45,h45,H413,h413,H423,h423,H432,h432,H46,h46,H47,h47,Org Heading 2,Heading 4 Char1 Char,Heading 4 Char Char Char,Titre 4,Normal bold"/>
    <w:basedOn w:val="Heading3"/>
    <w:next w:val="Normal"/>
    <w:qFormat/>
    <w:rsid w:val="00E84EA3"/>
    <w:pPr>
      <w:numPr>
        <w:ilvl w:val="3"/>
      </w:numPr>
      <w:outlineLvl w:val="3"/>
    </w:pPr>
    <w:rPr>
      <w:sz w:val="24"/>
    </w:rPr>
  </w:style>
  <w:style w:type="paragraph" w:styleId="Heading5">
    <w:name w:val="heading 5"/>
    <w:aliases w:val="H5,Appendix A to X,Heading 5   Appendix A to X,5 sub-bullet,sb,4,h5,Indent,Heading5,h51,heading 51,Heading51,h52,h53,H51,DO NOT USE_h5,Titre 5,Alt+5,Alt+51,Alt+52,Alt+53,Alt+511,Alt+521,Alt+54,Alt+512,Alt+522,Alt+55,Alt+513,Alt+523,Alt+531"/>
    <w:basedOn w:val="Heading4"/>
    <w:next w:val="Normal"/>
    <w:qFormat/>
    <w:rsid w:val="00E84EA3"/>
    <w:pPr>
      <w:numPr>
        <w:ilvl w:val="4"/>
      </w:numPr>
      <w:outlineLvl w:val="4"/>
    </w:pPr>
    <w:rPr>
      <w:sz w:val="22"/>
    </w:rPr>
  </w:style>
  <w:style w:type="paragraph" w:styleId="Heading6">
    <w:name w:val="heading 6"/>
    <w:aliases w:val="TOC header,Bullet list,sub-dash,sd,5,Appendix,T1,h6,Heading6,h61,h62,H61,Titre 6,Alt+6"/>
    <w:basedOn w:val="H6"/>
    <w:next w:val="Normal"/>
    <w:qFormat/>
    <w:rsid w:val="00E84EA3"/>
    <w:pPr>
      <w:numPr>
        <w:ilvl w:val="5"/>
      </w:numPr>
      <w:outlineLvl w:val="5"/>
    </w:pPr>
  </w:style>
  <w:style w:type="paragraph" w:styleId="Heading7">
    <w:name w:val="heading 7"/>
    <w:aliases w:val="Bulleted list,L7,st,SDL title,h7,Alt+7,Alt+71,Alt+72,Alt+73,Alt+74,Alt+75,Alt+76,Alt+77,Alt+78,Alt+79,Alt+710,Alt+711,Alt+712,Alt+713"/>
    <w:basedOn w:val="H6"/>
    <w:next w:val="Normal"/>
    <w:qFormat/>
    <w:rsid w:val="00E84EA3"/>
    <w:pPr>
      <w:numPr>
        <w:ilvl w:val="6"/>
      </w:numPr>
      <w:outlineLvl w:val="6"/>
    </w:pPr>
  </w:style>
  <w:style w:type="paragraph" w:styleId="Heading8">
    <w:name w:val="heading 8"/>
    <w:aliases w:val="Table Heading,Legal Level 1.1.1.,Center Bold,Tables,Alt+8,Alt+81,Alt+82,Alt+83,Alt+84,Alt+85,Alt+86,Alt+87,Alt+88,Alt+89,Alt+810,Alt+811,Alt+812,Alt+813,Table"/>
    <w:basedOn w:val="Heading1"/>
    <w:next w:val="Normal"/>
    <w:qFormat/>
    <w:rsid w:val="00E84EA3"/>
    <w:pPr>
      <w:numPr>
        <w:ilvl w:val="7"/>
      </w:numPr>
      <w:outlineLvl w:val="7"/>
    </w:pPr>
  </w:style>
  <w:style w:type="paragraph" w:styleId="Heading9">
    <w:name w:val="heading 9"/>
    <w:aliases w:val="Figure Heading,FH,Titre 10,tt,ft,HF,Figures,Alt+9"/>
    <w:basedOn w:val="Heading8"/>
    <w:next w:val="Normal"/>
    <w:qFormat/>
    <w:rsid w:val="00E84EA3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E84EA3"/>
    <w:pPr>
      <w:spacing w:before="180"/>
      <w:ind w:left="2693" w:hanging="2693"/>
    </w:pPr>
    <w:rPr>
      <w:b/>
    </w:rPr>
  </w:style>
  <w:style w:type="paragraph" w:styleId="TOC1">
    <w:name w:val="toc 1"/>
    <w:semiHidden/>
    <w:rsid w:val="00E84EA3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rsid w:val="00E84EA3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E84EA3"/>
    <w:pPr>
      <w:ind w:left="1701" w:hanging="1701"/>
    </w:pPr>
  </w:style>
  <w:style w:type="paragraph" w:styleId="TOC4">
    <w:name w:val="toc 4"/>
    <w:basedOn w:val="TOC3"/>
    <w:semiHidden/>
    <w:rsid w:val="00E84EA3"/>
    <w:pPr>
      <w:ind w:left="1418" w:hanging="1418"/>
    </w:pPr>
  </w:style>
  <w:style w:type="paragraph" w:styleId="TOC3">
    <w:name w:val="toc 3"/>
    <w:basedOn w:val="TOC2"/>
    <w:semiHidden/>
    <w:rsid w:val="00E84EA3"/>
    <w:pPr>
      <w:ind w:left="1134" w:hanging="1134"/>
    </w:pPr>
  </w:style>
  <w:style w:type="paragraph" w:styleId="TOC2">
    <w:name w:val="toc 2"/>
    <w:basedOn w:val="TOC1"/>
    <w:semiHidden/>
    <w:rsid w:val="00E84EA3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E84EA3"/>
    <w:pPr>
      <w:ind w:left="284"/>
    </w:pPr>
  </w:style>
  <w:style w:type="paragraph" w:styleId="Index1">
    <w:name w:val="index 1"/>
    <w:basedOn w:val="Normal"/>
    <w:semiHidden/>
    <w:rsid w:val="00E84EA3"/>
    <w:pPr>
      <w:keepLines/>
    </w:pPr>
  </w:style>
  <w:style w:type="paragraph" w:customStyle="1" w:styleId="ZH">
    <w:name w:val="ZH"/>
    <w:rsid w:val="00E84EA3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rsid w:val="00E84EA3"/>
    <w:pPr>
      <w:outlineLvl w:val="9"/>
    </w:pPr>
  </w:style>
  <w:style w:type="paragraph" w:styleId="ListNumber2">
    <w:name w:val="List Number 2"/>
    <w:basedOn w:val="ListNumber"/>
    <w:rsid w:val="00E84EA3"/>
    <w:pPr>
      <w:ind w:left="851"/>
    </w:pPr>
  </w:style>
  <w:style w:type="paragraph" w:styleId="Header">
    <w:name w:val="header"/>
    <w:aliases w:val="header odd,header odd1,header odd2,header,header odd3,header odd4,header odd5,header odd6,header1,header2,header3,header odd11,header odd21,header odd7,header4,header odd8,header odd9,header5,header odd12,header11,header21,header odd22"/>
    <w:rsid w:val="00E84EA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sid w:val="00E84EA3"/>
    <w:rPr>
      <w:b/>
      <w:position w:val="6"/>
      <w:sz w:val="16"/>
    </w:rPr>
  </w:style>
  <w:style w:type="paragraph" w:styleId="FootnoteText">
    <w:name w:val="footnote text"/>
    <w:basedOn w:val="Normal"/>
    <w:semiHidden/>
    <w:rsid w:val="00E84EA3"/>
    <w:pPr>
      <w:keepLines/>
      <w:ind w:left="454" w:hanging="454"/>
    </w:pPr>
    <w:rPr>
      <w:sz w:val="16"/>
    </w:rPr>
  </w:style>
  <w:style w:type="paragraph" w:customStyle="1" w:styleId="TAH">
    <w:name w:val="TAH"/>
    <w:basedOn w:val="TAC"/>
    <w:rsid w:val="00E84EA3"/>
    <w:rPr>
      <w:b/>
    </w:rPr>
  </w:style>
  <w:style w:type="paragraph" w:customStyle="1" w:styleId="TAC">
    <w:name w:val="TAC"/>
    <w:basedOn w:val="TAL"/>
    <w:rsid w:val="00E84EA3"/>
    <w:pPr>
      <w:jc w:val="center"/>
    </w:pPr>
  </w:style>
  <w:style w:type="paragraph" w:customStyle="1" w:styleId="TF">
    <w:name w:val="TF"/>
    <w:basedOn w:val="TH"/>
    <w:rsid w:val="00E84EA3"/>
    <w:pPr>
      <w:keepNext w:val="0"/>
      <w:spacing w:before="0" w:after="240"/>
    </w:pPr>
  </w:style>
  <w:style w:type="paragraph" w:customStyle="1" w:styleId="NO">
    <w:name w:val="NO"/>
    <w:basedOn w:val="Normal"/>
    <w:link w:val="NOChar"/>
    <w:rsid w:val="00E84EA3"/>
    <w:pPr>
      <w:keepLines/>
      <w:ind w:left="1135" w:hanging="851"/>
    </w:pPr>
  </w:style>
  <w:style w:type="paragraph" w:styleId="TOC9">
    <w:name w:val="toc 9"/>
    <w:basedOn w:val="TOC8"/>
    <w:semiHidden/>
    <w:rsid w:val="00E84EA3"/>
    <w:pPr>
      <w:ind w:left="1418" w:hanging="1418"/>
    </w:pPr>
  </w:style>
  <w:style w:type="paragraph" w:customStyle="1" w:styleId="EX">
    <w:name w:val="EX"/>
    <w:basedOn w:val="Normal"/>
    <w:rsid w:val="00E84EA3"/>
    <w:pPr>
      <w:keepLines/>
      <w:ind w:left="1702" w:hanging="1418"/>
    </w:pPr>
  </w:style>
  <w:style w:type="paragraph" w:customStyle="1" w:styleId="FP">
    <w:name w:val="FP"/>
    <w:basedOn w:val="Normal"/>
    <w:rsid w:val="00E84EA3"/>
  </w:style>
  <w:style w:type="paragraph" w:customStyle="1" w:styleId="LD">
    <w:name w:val="LD"/>
    <w:rsid w:val="00E84EA3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en-US"/>
    </w:rPr>
  </w:style>
  <w:style w:type="paragraph" w:customStyle="1" w:styleId="NW">
    <w:name w:val="NW"/>
    <w:basedOn w:val="NO"/>
    <w:rsid w:val="00E84EA3"/>
  </w:style>
  <w:style w:type="paragraph" w:customStyle="1" w:styleId="EW">
    <w:name w:val="EW"/>
    <w:basedOn w:val="EX"/>
    <w:rsid w:val="00E84EA3"/>
  </w:style>
  <w:style w:type="paragraph" w:styleId="TOC6">
    <w:name w:val="toc 6"/>
    <w:basedOn w:val="TOC5"/>
    <w:next w:val="Normal"/>
    <w:semiHidden/>
    <w:rsid w:val="00E84EA3"/>
    <w:pPr>
      <w:ind w:left="1985" w:hanging="1985"/>
    </w:pPr>
  </w:style>
  <w:style w:type="paragraph" w:styleId="TOC7">
    <w:name w:val="toc 7"/>
    <w:basedOn w:val="TOC6"/>
    <w:next w:val="Normal"/>
    <w:semiHidden/>
    <w:rsid w:val="00E84EA3"/>
    <w:pPr>
      <w:ind w:left="2268" w:hanging="2268"/>
    </w:pPr>
  </w:style>
  <w:style w:type="paragraph" w:styleId="ListBullet2">
    <w:name w:val="List Bullet 2"/>
    <w:basedOn w:val="ListBullet"/>
    <w:rsid w:val="00E84EA3"/>
    <w:pPr>
      <w:ind w:left="851"/>
    </w:pPr>
  </w:style>
  <w:style w:type="paragraph" w:styleId="ListBullet3">
    <w:name w:val="List Bullet 3"/>
    <w:basedOn w:val="ListBullet2"/>
    <w:rsid w:val="00E84EA3"/>
    <w:pPr>
      <w:ind w:left="1135"/>
    </w:pPr>
  </w:style>
  <w:style w:type="paragraph" w:styleId="ListNumber">
    <w:name w:val="List Number"/>
    <w:basedOn w:val="List"/>
    <w:rsid w:val="00E84EA3"/>
  </w:style>
  <w:style w:type="paragraph" w:customStyle="1" w:styleId="EQ">
    <w:name w:val="EQ"/>
    <w:basedOn w:val="Normal"/>
    <w:next w:val="Normal"/>
    <w:rsid w:val="00E84EA3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E84EA3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E84EA3"/>
    <w:pPr>
      <w:keepNext/>
    </w:pPr>
    <w:rPr>
      <w:rFonts w:ascii="Arial" w:hAnsi="Arial"/>
      <w:sz w:val="18"/>
    </w:rPr>
  </w:style>
  <w:style w:type="paragraph" w:customStyle="1" w:styleId="PL">
    <w:name w:val="PL"/>
    <w:rsid w:val="00E84EA3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rsid w:val="00E84EA3"/>
    <w:pPr>
      <w:jc w:val="right"/>
    </w:pPr>
  </w:style>
  <w:style w:type="paragraph" w:customStyle="1" w:styleId="H6">
    <w:name w:val="H6"/>
    <w:basedOn w:val="Heading5"/>
    <w:next w:val="Normal"/>
    <w:rsid w:val="00E84EA3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E84EA3"/>
    <w:pPr>
      <w:ind w:left="851" w:hanging="851"/>
    </w:pPr>
  </w:style>
  <w:style w:type="paragraph" w:customStyle="1" w:styleId="TAL">
    <w:name w:val="TAL"/>
    <w:basedOn w:val="Normal"/>
    <w:rsid w:val="00E84EA3"/>
    <w:pPr>
      <w:keepNext/>
      <w:keepLines/>
    </w:pPr>
    <w:rPr>
      <w:rFonts w:ascii="Arial" w:hAnsi="Arial"/>
      <w:sz w:val="18"/>
    </w:rPr>
  </w:style>
  <w:style w:type="paragraph" w:customStyle="1" w:styleId="ZA">
    <w:name w:val="ZA"/>
    <w:rsid w:val="00E84EA3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rsid w:val="00E84EA3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en-US"/>
    </w:rPr>
  </w:style>
  <w:style w:type="paragraph" w:customStyle="1" w:styleId="ZD">
    <w:name w:val="ZD"/>
    <w:rsid w:val="00E84EA3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rsid w:val="00E84EA3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rsid w:val="00E84EA3"/>
    <w:pPr>
      <w:framePr w:wrap="notBeside" w:y="16161"/>
    </w:pPr>
  </w:style>
  <w:style w:type="character" w:customStyle="1" w:styleId="ZGSM">
    <w:name w:val="ZGSM"/>
    <w:rsid w:val="00E84EA3"/>
  </w:style>
  <w:style w:type="paragraph" w:styleId="List2">
    <w:name w:val="List 2"/>
    <w:basedOn w:val="List"/>
    <w:rsid w:val="00E84EA3"/>
    <w:pPr>
      <w:ind w:left="851"/>
    </w:pPr>
  </w:style>
  <w:style w:type="paragraph" w:customStyle="1" w:styleId="ZG">
    <w:name w:val="ZG"/>
    <w:rsid w:val="00E84EA3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en-US"/>
    </w:rPr>
  </w:style>
  <w:style w:type="paragraph" w:styleId="List3">
    <w:name w:val="List 3"/>
    <w:basedOn w:val="List2"/>
    <w:rsid w:val="00E84EA3"/>
    <w:pPr>
      <w:ind w:left="1135"/>
    </w:pPr>
  </w:style>
  <w:style w:type="paragraph" w:styleId="List4">
    <w:name w:val="List 4"/>
    <w:basedOn w:val="List3"/>
    <w:rsid w:val="00E84EA3"/>
    <w:pPr>
      <w:ind w:left="1418"/>
    </w:pPr>
  </w:style>
  <w:style w:type="paragraph" w:styleId="List5">
    <w:name w:val="List 5"/>
    <w:basedOn w:val="List4"/>
    <w:rsid w:val="00E84EA3"/>
    <w:pPr>
      <w:ind w:left="1702"/>
    </w:pPr>
  </w:style>
  <w:style w:type="paragraph" w:customStyle="1" w:styleId="EditorsNote">
    <w:name w:val="Editor's Note"/>
    <w:basedOn w:val="NO"/>
    <w:rsid w:val="00E84EA3"/>
    <w:rPr>
      <w:color w:val="FF0000"/>
    </w:rPr>
  </w:style>
  <w:style w:type="paragraph" w:styleId="List">
    <w:name w:val="List"/>
    <w:basedOn w:val="Normal"/>
    <w:rsid w:val="00E84EA3"/>
    <w:pPr>
      <w:ind w:left="568" w:hanging="284"/>
    </w:pPr>
  </w:style>
  <w:style w:type="paragraph" w:styleId="ListBullet">
    <w:name w:val="List Bullet"/>
    <w:basedOn w:val="List"/>
    <w:rsid w:val="00E84EA3"/>
  </w:style>
  <w:style w:type="paragraph" w:styleId="ListBullet4">
    <w:name w:val="List Bullet 4"/>
    <w:basedOn w:val="ListBullet3"/>
    <w:rsid w:val="00E84EA3"/>
    <w:pPr>
      <w:ind w:left="1418"/>
    </w:pPr>
  </w:style>
  <w:style w:type="paragraph" w:styleId="ListBullet5">
    <w:name w:val="List Bullet 5"/>
    <w:basedOn w:val="ListBullet4"/>
    <w:rsid w:val="00E84EA3"/>
    <w:pPr>
      <w:ind w:left="1702"/>
    </w:pPr>
  </w:style>
  <w:style w:type="paragraph" w:customStyle="1" w:styleId="B1">
    <w:name w:val="B1"/>
    <w:basedOn w:val="List"/>
    <w:link w:val="B1Char"/>
    <w:qFormat/>
    <w:rsid w:val="00E84EA3"/>
  </w:style>
  <w:style w:type="paragraph" w:customStyle="1" w:styleId="B2">
    <w:name w:val="B2"/>
    <w:basedOn w:val="List2"/>
    <w:rsid w:val="00E84EA3"/>
  </w:style>
  <w:style w:type="paragraph" w:customStyle="1" w:styleId="B3">
    <w:name w:val="B3"/>
    <w:basedOn w:val="List3"/>
    <w:rsid w:val="00E84EA3"/>
  </w:style>
  <w:style w:type="paragraph" w:customStyle="1" w:styleId="B4">
    <w:name w:val="B4"/>
    <w:basedOn w:val="List4"/>
    <w:rsid w:val="00E84EA3"/>
  </w:style>
  <w:style w:type="paragraph" w:customStyle="1" w:styleId="B5">
    <w:name w:val="B5"/>
    <w:basedOn w:val="List5"/>
    <w:rsid w:val="00E84EA3"/>
  </w:style>
  <w:style w:type="paragraph" w:styleId="Footer">
    <w:name w:val="footer"/>
    <w:basedOn w:val="Header"/>
    <w:rsid w:val="00E84EA3"/>
    <w:pPr>
      <w:jc w:val="center"/>
    </w:pPr>
    <w:rPr>
      <w:i/>
    </w:rPr>
  </w:style>
  <w:style w:type="paragraph" w:customStyle="1" w:styleId="ZTD">
    <w:name w:val="ZTD"/>
    <w:basedOn w:val="ZB"/>
    <w:rsid w:val="00E84EA3"/>
    <w:pPr>
      <w:framePr w:hRule="auto" w:wrap="notBeside" w:y="852"/>
    </w:pPr>
    <w:rPr>
      <w:i w:val="0"/>
      <w:sz w:val="40"/>
    </w:rPr>
  </w:style>
  <w:style w:type="character" w:styleId="LineNumber">
    <w:name w:val="line number"/>
    <w:rsid w:val="00AC7941"/>
    <w:rPr>
      <w:rFonts w:ascii="Arial" w:hAnsi="Arial"/>
      <w:color w:val="808080"/>
      <w:sz w:val="14"/>
    </w:rPr>
  </w:style>
  <w:style w:type="character" w:styleId="PageNumber">
    <w:name w:val="page number"/>
    <w:basedOn w:val="DefaultParagraphFont"/>
    <w:rsid w:val="00AC7941"/>
  </w:style>
  <w:style w:type="paragraph" w:styleId="BalloonText">
    <w:name w:val="Balloon Text"/>
    <w:basedOn w:val="Normal"/>
    <w:semiHidden/>
    <w:rsid w:val="003961C8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D93B34"/>
    <w:pPr>
      <w:shd w:val="clear" w:color="auto" w:fill="000080"/>
    </w:pPr>
    <w:rPr>
      <w:rFonts w:ascii="Tahoma" w:hAnsi="Tahoma" w:cs="Tahoma"/>
      <w:sz w:val="20"/>
    </w:rPr>
  </w:style>
  <w:style w:type="table" w:styleId="TableGrid">
    <w:name w:val="Table Grid"/>
    <w:basedOn w:val="TableNormal"/>
    <w:rsid w:val="005A2A86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5A2A8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  <w:lang w:val="x-none" w:eastAsia="x-none"/>
    </w:rPr>
  </w:style>
  <w:style w:type="character" w:customStyle="1" w:styleId="HTMLPreformattedChar">
    <w:name w:val="HTML Preformatted Char"/>
    <w:link w:val="HTMLPreformatted"/>
    <w:uiPriority w:val="99"/>
    <w:rsid w:val="005A2A86"/>
    <w:rPr>
      <w:rFonts w:ascii="Courier New" w:hAnsi="Courier New" w:cs="Courier New"/>
    </w:rPr>
  </w:style>
  <w:style w:type="table" w:styleId="Table3Deffects1">
    <w:name w:val="Table 3D effects 1"/>
    <w:basedOn w:val="TableNormal"/>
    <w:rsid w:val="005A2A86"/>
    <w:pPr>
      <w:overflowPunct w:val="0"/>
      <w:autoSpaceDE w:val="0"/>
      <w:autoSpaceDN w:val="0"/>
      <w:adjustRightInd w:val="0"/>
      <w:spacing w:after="180"/>
      <w:textAlignment w:val="baseline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paragraph" w:styleId="Caption">
    <w:name w:val="caption"/>
    <w:basedOn w:val="Normal"/>
    <w:next w:val="Normal"/>
    <w:qFormat/>
    <w:rsid w:val="003A5A9A"/>
    <w:rPr>
      <w:b/>
      <w:bCs/>
      <w:sz w:val="20"/>
    </w:rPr>
  </w:style>
  <w:style w:type="paragraph" w:customStyle="1" w:styleId="Heading">
    <w:name w:val="Heading"/>
    <w:aliases w:val="1_"/>
    <w:basedOn w:val="Normal"/>
    <w:rsid w:val="00C976A9"/>
    <w:pPr>
      <w:widowControl w:val="0"/>
      <w:spacing w:after="120" w:line="240" w:lineRule="atLeast"/>
      <w:ind w:left="1260" w:hanging="551"/>
    </w:pPr>
    <w:rPr>
      <w:rFonts w:ascii="Arial" w:hAnsi="Arial"/>
      <w:b/>
      <w:sz w:val="22"/>
    </w:rPr>
  </w:style>
  <w:style w:type="character" w:styleId="HTMLTypewriter">
    <w:name w:val="HTML Typewriter"/>
    <w:rsid w:val="00C976A9"/>
    <w:rPr>
      <w:rFonts w:ascii="Courier New" w:eastAsia="Times New Roman" w:hAnsi="Courier New" w:cs="Courier New"/>
      <w:color w:val="0000FF"/>
      <w:kern w:val="2"/>
      <w:sz w:val="20"/>
      <w:szCs w:val="20"/>
      <w:lang w:val="en-US" w:eastAsia="zh-CN" w:bidi="ar-SA"/>
    </w:rPr>
  </w:style>
  <w:style w:type="paragraph" w:customStyle="1" w:styleId="Normal0">
    <w:name w:val="Normal_"/>
    <w:basedOn w:val="Normal"/>
    <w:semiHidden/>
    <w:rsid w:val="00474EE7"/>
    <w:pPr>
      <w:spacing w:after="160" w:line="240" w:lineRule="exact"/>
    </w:pPr>
    <w:rPr>
      <w:rFonts w:ascii="Arial" w:eastAsia="SimSun" w:hAnsi="Arial" w:cs="Arial"/>
      <w:color w:val="0000FF"/>
      <w:kern w:val="2"/>
      <w:sz w:val="20"/>
      <w:lang w:eastAsia="zh-CN"/>
    </w:rPr>
  </w:style>
  <w:style w:type="character" w:styleId="CommentReference">
    <w:name w:val="annotation reference"/>
    <w:rsid w:val="00883B8D"/>
    <w:rPr>
      <w:sz w:val="16"/>
      <w:szCs w:val="16"/>
    </w:rPr>
  </w:style>
  <w:style w:type="paragraph" w:styleId="CommentText">
    <w:name w:val="annotation text"/>
    <w:basedOn w:val="Normal"/>
    <w:link w:val="CommentTextChar"/>
    <w:rsid w:val="00883B8D"/>
    <w:rPr>
      <w:sz w:val="20"/>
      <w:lang w:eastAsia="x-none"/>
    </w:rPr>
  </w:style>
  <w:style w:type="character" w:customStyle="1" w:styleId="CommentTextChar">
    <w:name w:val="Comment Text Char"/>
    <w:link w:val="CommentText"/>
    <w:rsid w:val="00883B8D"/>
    <w:rPr>
      <w:rFonts w:ascii="Times New Roman" w:hAnsi="Times New Roman"/>
      <w:lang w:val="en-GB"/>
    </w:rPr>
  </w:style>
  <w:style w:type="paragraph" w:styleId="CommentSubject">
    <w:name w:val="annotation subject"/>
    <w:basedOn w:val="CommentText"/>
    <w:next w:val="CommentText"/>
    <w:link w:val="CommentSubjectChar"/>
    <w:rsid w:val="00883B8D"/>
    <w:rPr>
      <w:b/>
      <w:bCs/>
    </w:rPr>
  </w:style>
  <w:style w:type="character" w:customStyle="1" w:styleId="CommentSubjectChar">
    <w:name w:val="Comment Subject Char"/>
    <w:link w:val="CommentSubject"/>
    <w:rsid w:val="00883B8D"/>
    <w:rPr>
      <w:rFonts w:ascii="Times New Roman" w:hAnsi="Times New Roman"/>
      <w:b/>
      <w:bCs/>
      <w:lang w:val="en-GB"/>
    </w:rPr>
  </w:style>
  <w:style w:type="paragraph" w:styleId="Revision">
    <w:name w:val="Revision"/>
    <w:hidden/>
    <w:uiPriority w:val="71"/>
    <w:rsid w:val="00E6158B"/>
    <w:rPr>
      <w:rFonts w:ascii="Times New Roman" w:hAnsi="Times New Roman"/>
      <w:sz w:val="24"/>
      <w:lang w:val="en-GB" w:eastAsia="en-US"/>
    </w:rPr>
  </w:style>
  <w:style w:type="character" w:styleId="Hyperlink">
    <w:name w:val="Hyperlink"/>
    <w:uiPriority w:val="99"/>
    <w:rsid w:val="0092084E"/>
    <w:rPr>
      <w:color w:val="0000FF"/>
      <w:u w:val="single"/>
    </w:rPr>
  </w:style>
  <w:style w:type="character" w:styleId="FollowedHyperlink">
    <w:name w:val="FollowedHyperlink"/>
    <w:rsid w:val="009710B8"/>
    <w:rPr>
      <w:color w:val="800080"/>
      <w:u w:val="single"/>
    </w:rPr>
  </w:style>
  <w:style w:type="paragraph" w:styleId="ListParagraph">
    <w:name w:val="List Paragraph"/>
    <w:aliases w:val="Task Body,List1,Viñetas (Inicio Parrafo),3 Txt tabla,Zerrenda-paragrafoa,Lista multicolor - Énfasis 11,List11,Vi–etas (Inicio Parrafo),Lista multicolor - ƒnfasis 11,Lista 1,body 2,lp1,lp11,Bulleted Text,Heading table,List111"/>
    <w:basedOn w:val="Normal"/>
    <w:link w:val="ListParagraphChar"/>
    <w:uiPriority w:val="34"/>
    <w:qFormat/>
    <w:rsid w:val="009B370F"/>
    <w:pPr>
      <w:ind w:left="720"/>
    </w:pPr>
    <w:rPr>
      <w:rFonts w:ascii="Calibri" w:eastAsia="Calibri" w:hAnsi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unhideWhenUsed/>
    <w:rsid w:val="009B370F"/>
    <w:rPr>
      <w:rFonts w:ascii="Calibri" w:eastAsia="Calibri" w:hAnsi="Calibri"/>
      <w:sz w:val="22"/>
      <w:szCs w:val="21"/>
      <w:lang w:val="x-none" w:eastAsia="x-none"/>
    </w:rPr>
  </w:style>
  <w:style w:type="character" w:customStyle="1" w:styleId="PlainTextChar">
    <w:name w:val="Plain Text Char"/>
    <w:link w:val="PlainText"/>
    <w:uiPriority w:val="99"/>
    <w:rsid w:val="009B370F"/>
    <w:rPr>
      <w:rFonts w:ascii="Calibri" w:eastAsia="Calibri" w:hAnsi="Calibri"/>
      <w:sz w:val="22"/>
      <w:szCs w:val="21"/>
      <w:lang w:val="x-none" w:eastAsia="x-none"/>
    </w:rPr>
  </w:style>
  <w:style w:type="character" w:customStyle="1" w:styleId="NOChar">
    <w:name w:val="NO Char"/>
    <w:link w:val="NO"/>
    <w:rsid w:val="00063A5E"/>
    <w:rPr>
      <w:rFonts w:ascii="Times New Roman" w:hAnsi="Times New Roman"/>
      <w:sz w:val="24"/>
      <w:lang w:val="en-GB"/>
    </w:rPr>
  </w:style>
  <w:style w:type="character" w:customStyle="1" w:styleId="B1Char">
    <w:name w:val="B1 Char"/>
    <w:link w:val="B1"/>
    <w:locked/>
    <w:rsid w:val="002C72E4"/>
    <w:rPr>
      <w:rFonts w:ascii="Times New Roman" w:hAnsi="Times New Roman"/>
      <w:sz w:val="24"/>
      <w:lang w:val="en-GB"/>
    </w:rPr>
  </w:style>
  <w:style w:type="character" w:customStyle="1" w:styleId="UnresolvedMention">
    <w:name w:val="Unresolved Mention"/>
    <w:uiPriority w:val="99"/>
    <w:semiHidden/>
    <w:unhideWhenUsed/>
    <w:rsid w:val="00E753E1"/>
    <w:rPr>
      <w:color w:val="605E5C"/>
      <w:shd w:val="clear" w:color="auto" w:fill="E1DFDD"/>
    </w:rPr>
  </w:style>
  <w:style w:type="character" w:customStyle="1" w:styleId="Heading1Char">
    <w:name w:val="Heading 1 Char"/>
    <w:aliases w:val="h1 Char,H1 Char,app heading 1 Char,l1 Char,Huvudrubrik Char,h11 Char,h12 Char,h13 Char,h14 Char,h15 Char,h16 Char,Heading 1_a Char,Heading 1 (NN) Char,Titolo Sezione Char,Head 1 (Chapter heading) Char,Titre§ Char,1 Char,Section Head Char"/>
    <w:link w:val="Heading1"/>
    <w:rsid w:val="001968F9"/>
    <w:rPr>
      <w:rFonts w:ascii="Arial" w:hAnsi="Arial"/>
      <w:sz w:val="36"/>
      <w:lang w:eastAsia="en-US"/>
    </w:rPr>
  </w:style>
  <w:style w:type="table" w:styleId="TableTheme">
    <w:name w:val="Table Theme"/>
    <w:basedOn w:val="TableNormal"/>
    <w:rsid w:val="006D77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Subtle2">
    <w:name w:val="Table Subtle 2"/>
    <w:basedOn w:val="TableNormal"/>
    <w:rsid w:val="006D7749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stTable1Light">
    <w:name w:val="List Table 1 Light"/>
    <w:basedOn w:val="TableNormal"/>
    <w:uiPriority w:val="46"/>
    <w:rsid w:val="006D7749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styleId="TableClassic4">
    <w:name w:val="Table Classic 4"/>
    <w:basedOn w:val="TableNormal"/>
    <w:rsid w:val="006D7749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ntemporary">
    <w:name w:val="Table Contemporary"/>
    <w:basedOn w:val="TableNormal"/>
    <w:rsid w:val="006D7749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Subtle1">
    <w:name w:val="Table Subtle 1"/>
    <w:basedOn w:val="TableNormal"/>
    <w:rsid w:val="006D7749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rsid w:val="006D7749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character" w:customStyle="1" w:styleId="ListParagraphChar">
    <w:name w:val="List Paragraph Char"/>
    <w:aliases w:val="Task Body Char,List1 Char,Viñetas (Inicio Parrafo) Char,3 Txt tabla Char,Zerrenda-paragrafoa Char,Lista multicolor - Énfasis 11 Char,List11 Char,Vi–etas (Inicio Parrafo) Char,Lista multicolor - ƒnfasis 11 Char,Lista 1 Char,lp1 Char"/>
    <w:link w:val="ListParagraph"/>
    <w:uiPriority w:val="34"/>
    <w:qFormat/>
    <w:rsid w:val="00934302"/>
    <w:rPr>
      <w:rFonts w:ascii="Calibri" w:eastAsia="Calibri" w:hAnsi="Calibri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17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63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37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41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5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2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0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24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0578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45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8027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58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6900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66427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161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79323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2895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134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8707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183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53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42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5981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7798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887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89262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0948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433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0026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92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6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0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9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4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88510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4268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5221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596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8051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2180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391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5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sergew\Application%20Data\Microsoft\Templates\3gpp_contrib%20v3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9DF4663B346214AA113078E9EE5D352" ma:contentTypeVersion="14" ma:contentTypeDescription="Create a new document." ma:contentTypeScope="" ma:versionID="774588f973af7d0d0f7b782eb2d6773a">
  <xsd:schema xmlns:xsd="http://www.w3.org/2001/XMLSchema" xmlns:xs="http://www.w3.org/2001/XMLSchema" xmlns:p="http://schemas.microsoft.com/office/2006/metadata/properties" xmlns:ns2="142de944-97dd-44b9-ba6c-9323e71b7157" xmlns:ns3="79a132d1-8e2e-4b37-92cb-6b5081b1a57f" targetNamespace="http://schemas.microsoft.com/office/2006/metadata/properties" ma:root="true" ma:fieldsID="9d4b0dfcc39588b1f3fc6d14eb96d9fd" ns2:_="" ns3:_="">
    <xsd:import namespace="142de944-97dd-44b9-ba6c-9323e71b7157"/>
    <xsd:import namespace="79a132d1-8e2e-4b37-92cb-6b5081b1a57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2de944-97dd-44b9-ba6c-9323e71b71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5d049dfe-3525-43e5-8f81-1f102b2aa2d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a132d1-8e2e-4b37-92cb-6b5081b1a57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42de944-97dd-44b9-ba6c-9323e71b7157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8F2592-DEF3-4AD6-B480-37A6515F3F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42de944-97dd-44b9-ba6c-9323e71b7157"/>
    <ds:schemaRef ds:uri="79a132d1-8e2e-4b37-92cb-6b5081b1a57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A9B462C-0A97-4D1C-A2DF-A47DC22BCDC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3E42EDB-30AE-424C-8FB3-4283E9A21E58}">
  <ds:schemaRefs>
    <ds:schemaRef ds:uri="http://schemas.microsoft.com/office/2006/metadata/properties"/>
    <ds:schemaRef ds:uri="http://schemas.microsoft.com/office/infopath/2007/PartnerControls"/>
    <ds:schemaRef ds:uri="142de944-97dd-44b9-ba6c-9323e71b7157"/>
  </ds:schemaRefs>
</ds:datastoreItem>
</file>

<file path=customXml/itemProps4.xml><?xml version="1.0" encoding="utf-8"?>
<ds:datastoreItem xmlns:ds="http://schemas.openxmlformats.org/officeDocument/2006/customXml" ds:itemID="{D9D01090-AFA0-4F70-86AE-E1DB76B11B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contrib v3</Template>
  <TotalTime>0</TotalTime>
  <Pages>2</Pages>
  <Words>325</Words>
  <Characters>1857</Characters>
  <Application>Microsoft Office Word</Application>
  <DocSecurity>0</DocSecurity>
  <Lines>15</Lines>
  <Paragraphs>4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>ETSI stylesheet (v.7.0)</vt:lpstr>
      <vt:lpstr>ETSI stylesheet (v.7.0)</vt:lpstr>
      <vt:lpstr>ETSI stylesheet (v.7.0)</vt:lpstr>
    </vt:vector>
  </TitlesOfParts>
  <Company/>
  <LinksUpToDate>false</LinksUpToDate>
  <CharactersWithSpaces>21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SI stylesheet (v.7.0)</dc:title>
  <dc:subject>Word for Windows 6.x &amp; 95+</dc:subject>
  <dc:creator>GMC2</dc:creator>
  <cp:keywords>CTPClassification=CTP_PUBLIC:VisualMarkings=, CTPClassification=CTP_NT</cp:keywords>
  <cp:lastModifiedBy>Rufael Mekuria</cp:lastModifiedBy>
  <cp:revision>2</cp:revision>
  <dcterms:created xsi:type="dcterms:W3CDTF">2026-02-10T09:32:00Z</dcterms:created>
  <dcterms:modified xsi:type="dcterms:W3CDTF">2026-02-10T0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TitusGUID">
    <vt:lpwstr>edd6e1a7-26ce-416c-95d2-7666212f1c49</vt:lpwstr>
  </property>
  <property fmtid="{D5CDD505-2E9C-101B-9397-08002B2CF9AE}" pid="4" name="CTP_TimeStamp">
    <vt:lpwstr>2020-08-25 22:08:02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CTPClassification">
    <vt:lpwstr>CTP_NT</vt:lpwstr>
  </property>
  <property fmtid="{D5CDD505-2E9C-101B-9397-08002B2CF9AE}" pid="9" name="MSIP_Label_dbb4fa5d-3ac5-4415-967c-34900a0e1c6f_Enabled">
    <vt:lpwstr>true</vt:lpwstr>
  </property>
  <property fmtid="{D5CDD505-2E9C-101B-9397-08002B2CF9AE}" pid="10" name="MSIP_Label_dbb4fa5d-3ac5-4415-967c-34900a0e1c6f_SetDate">
    <vt:lpwstr>2022-04-27T09:19:33Z</vt:lpwstr>
  </property>
  <property fmtid="{D5CDD505-2E9C-101B-9397-08002B2CF9AE}" pid="11" name="MSIP_Label_dbb4fa5d-3ac5-4415-967c-34900a0e1c6f_Method">
    <vt:lpwstr>Privileged</vt:lpwstr>
  </property>
  <property fmtid="{D5CDD505-2E9C-101B-9397-08002B2CF9AE}" pid="12" name="MSIP_Label_dbb4fa5d-3ac5-4415-967c-34900a0e1c6f_Name">
    <vt:lpwstr>dbb4fa5d-3ac5-4415-967c-34900a0e1c6f</vt:lpwstr>
  </property>
  <property fmtid="{D5CDD505-2E9C-101B-9397-08002B2CF9AE}" pid="13" name="MSIP_Label_dbb4fa5d-3ac5-4415-967c-34900a0e1c6f_SiteId">
    <vt:lpwstr>a629ef32-67ba-47a6-8eb3-ec43935644fc</vt:lpwstr>
  </property>
  <property fmtid="{D5CDD505-2E9C-101B-9397-08002B2CF9AE}" pid="14" name="MSIP_Label_dbb4fa5d-3ac5-4415-967c-34900a0e1c6f_ActionId">
    <vt:lpwstr>a12eaa1c-dee6-45ac-be58-62f2bb38cd5e</vt:lpwstr>
  </property>
  <property fmtid="{D5CDD505-2E9C-101B-9397-08002B2CF9AE}" pid="15" name="MSIP_Label_dbb4fa5d-3ac5-4415-967c-34900a0e1c6f_ContentBits">
    <vt:lpwstr>0</vt:lpwstr>
  </property>
  <property fmtid="{D5CDD505-2E9C-101B-9397-08002B2CF9AE}" pid="16" name="ContentTypeId">
    <vt:lpwstr>0x010100E9DF4663B346214AA113078E9EE5D352</vt:lpwstr>
  </property>
</Properties>
</file>